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627" w:type="dxa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5"/>
        <w:gridCol w:w="140"/>
        <w:gridCol w:w="270"/>
        <w:gridCol w:w="270"/>
        <w:gridCol w:w="180"/>
        <w:gridCol w:w="1260"/>
        <w:gridCol w:w="891"/>
        <w:gridCol w:w="1123"/>
        <w:gridCol w:w="864"/>
        <w:gridCol w:w="452"/>
        <w:gridCol w:w="270"/>
        <w:gridCol w:w="2604"/>
        <w:gridCol w:w="1123"/>
        <w:gridCol w:w="865"/>
      </w:tblGrid>
      <w:tr w:rsidR="0038044D" w:rsidRPr="004F2E6B" w14:paraId="646CFE60" w14:textId="0DB01ECF" w:rsidTr="000B6739">
        <w:trPr>
          <w:trHeight w:val="288"/>
        </w:trPr>
        <w:tc>
          <w:tcPr>
            <w:tcW w:w="5765" w:type="dxa"/>
            <w:gridSpan w:val="10"/>
            <w:tcBorders>
              <w:bottom w:val="single" w:sz="4" w:space="0" w:color="auto"/>
            </w:tcBorders>
            <w:vAlign w:val="center"/>
          </w:tcPr>
          <w:p w14:paraId="1DC9DE97" w14:textId="10E48C90" w:rsidR="0038044D" w:rsidRPr="004F2E6B" w:rsidRDefault="0038044D" w:rsidP="0062781D">
            <w:pP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4F2E6B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Email completed form to: asm_crm@email.arizona.edu</w:t>
            </w:r>
          </w:p>
        </w:tc>
        <w:tc>
          <w:tcPr>
            <w:tcW w:w="270" w:type="dxa"/>
            <w:tcBorders>
              <w:bottom w:val="single" w:sz="4" w:space="0" w:color="auto"/>
            </w:tcBorders>
            <w:vAlign w:val="center"/>
          </w:tcPr>
          <w:p w14:paraId="389AAE8F" w14:textId="77777777" w:rsidR="0038044D" w:rsidRPr="004F2E6B" w:rsidRDefault="0038044D" w:rsidP="0062781D">
            <w:pP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</w:p>
        </w:tc>
        <w:tc>
          <w:tcPr>
            <w:tcW w:w="4592" w:type="dxa"/>
            <w:gridSpan w:val="3"/>
            <w:tcBorders>
              <w:bottom w:val="single" w:sz="4" w:space="0" w:color="auto"/>
            </w:tcBorders>
            <w:vAlign w:val="center"/>
          </w:tcPr>
          <w:p w14:paraId="2127891B" w14:textId="07E50331" w:rsidR="0038044D" w:rsidRPr="004F2E6B" w:rsidRDefault="0038044D" w:rsidP="0062781D">
            <w:pP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4F2E6B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Email subject line: Project Submission Update</w:t>
            </w:r>
          </w:p>
        </w:tc>
      </w:tr>
      <w:tr w:rsidR="0038044D" w:rsidRPr="004F2E6B" w14:paraId="03A92D6A" w14:textId="77777777" w:rsidTr="001A473D">
        <w:trPr>
          <w:trHeight w:val="331"/>
        </w:trPr>
        <w:tc>
          <w:tcPr>
            <w:tcW w:w="10627" w:type="dxa"/>
            <w:gridSpan w:val="1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823147" w14:textId="1FEE5488" w:rsidR="0038044D" w:rsidRPr="004F2E6B" w:rsidRDefault="0038044D" w:rsidP="0038044D">
            <w:pPr>
              <w:rPr>
                <w:rFonts w:ascii="Times New Roman" w:hAnsi="Times New Roman" w:cs="Times New Roman"/>
                <w:b/>
              </w:rPr>
            </w:pPr>
            <w:r w:rsidRPr="004F2E6B">
              <w:rPr>
                <w:rFonts w:ascii="Times New Roman" w:hAnsi="Times New Roman" w:cs="Times New Roman"/>
                <w:b/>
              </w:rPr>
              <w:t>Section 1. Client and Project Information</w:t>
            </w:r>
          </w:p>
        </w:tc>
      </w:tr>
      <w:tr w:rsidR="0038044D" w:rsidRPr="004F2E6B" w14:paraId="4335D51E" w14:textId="376557AD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44679991" w14:textId="46897B5E" w:rsidR="0038044D" w:rsidRPr="004F2E6B" w:rsidRDefault="0038044D" w:rsidP="0038044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4"/>
            <w:vAlign w:val="center"/>
          </w:tcPr>
          <w:p w14:paraId="557B30B5" w14:textId="2C4E8942" w:rsidR="0038044D" w:rsidRPr="004F2E6B" w:rsidRDefault="0038044D" w:rsidP="0038044D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>a. ASM Job No.:</w:t>
            </w:r>
          </w:p>
        </w:tc>
        <w:tc>
          <w:tcPr>
            <w:tcW w:w="8192" w:type="dxa"/>
            <w:gridSpan w:val="8"/>
            <w:tcBorders>
              <w:bottom w:val="single" w:sz="4" w:space="0" w:color="auto"/>
            </w:tcBorders>
            <w:vAlign w:val="bottom"/>
          </w:tcPr>
          <w:p w14:paraId="5730A0DE" w14:textId="1544133B" w:rsidR="0038044D" w:rsidRPr="004F2E6B" w:rsidRDefault="0038044D" w:rsidP="0038044D">
            <w:pPr>
              <w:rPr>
                <w:rFonts w:ascii="Times New Roman" w:hAnsi="Times New Roman" w:cs="Times New Roman"/>
              </w:rPr>
            </w:pPr>
          </w:p>
        </w:tc>
      </w:tr>
      <w:tr w:rsidR="0038044D" w:rsidRPr="004F2E6B" w14:paraId="527D7376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508B1E9C" w14:textId="77777777" w:rsidR="0038044D" w:rsidRPr="004F2E6B" w:rsidRDefault="0038044D" w:rsidP="0038044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4"/>
            <w:vAlign w:val="center"/>
          </w:tcPr>
          <w:p w14:paraId="04221EA4" w14:textId="3A1FE354" w:rsidR="0038044D" w:rsidRPr="004F2E6B" w:rsidRDefault="0038044D" w:rsidP="0038044D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>b. Date</w:t>
            </w:r>
            <w:r w:rsidR="00D23C96" w:rsidRPr="004F2E6B">
              <w:rPr>
                <w:rFonts w:ascii="Times New Roman" w:hAnsi="Times New Roman" w:cs="Times New Roman"/>
              </w:rPr>
              <w:t xml:space="preserve"> s</w:t>
            </w:r>
            <w:r w:rsidR="00017E7D" w:rsidRPr="004F2E6B">
              <w:rPr>
                <w:rFonts w:ascii="Times New Roman" w:hAnsi="Times New Roman" w:cs="Times New Roman"/>
              </w:rPr>
              <w:t>ubmitted</w:t>
            </w:r>
            <w:r w:rsidRPr="004F2E6B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8192" w:type="dxa"/>
            <w:gridSpan w:val="8"/>
            <w:tcBorders>
              <w:bottom w:val="single" w:sz="4" w:space="0" w:color="auto"/>
            </w:tcBorders>
            <w:vAlign w:val="bottom"/>
          </w:tcPr>
          <w:p w14:paraId="2BFE367F" w14:textId="77777777" w:rsidR="0038044D" w:rsidRPr="004F2E6B" w:rsidRDefault="0038044D" w:rsidP="0038044D">
            <w:pPr>
              <w:rPr>
                <w:rFonts w:ascii="Times New Roman" w:hAnsi="Times New Roman" w:cs="Times New Roman"/>
              </w:rPr>
            </w:pPr>
          </w:p>
        </w:tc>
      </w:tr>
      <w:tr w:rsidR="0038044D" w:rsidRPr="004F2E6B" w14:paraId="03A4F541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1137C247" w14:textId="234E916D" w:rsidR="0038044D" w:rsidRPr="004F2E6B" w:rsidRDefault="0038044D" w:rsidP="0038044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4"/>
            <w:vAlign w:val="center"/>
          </w:tcPr>
          <w:p w14:paraId="2324CE93" w14:textId="382A855B" w:rsidR="0038044D" w:rsidRPr="004F2E6B" w:rsidRDefault="0038044D" w:rsidP="0038044D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>c. Institution:</w:t>
            </w:r>
          </w:p>
        </w:tc>
        <w:tc>
          <w:tcPr>
            <w:tcW w:w="8192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617A1BE" w14:textId="77777777" w:rsidR="0038044D" w:rsidRPr="004F2E6B" w:rsidRDefault="0038044D" w:rsidP="0038044D">
            <w:pPr>
              <w:rPr>
                <w:rFonts w:ascii="Times New Roman" w:hAnsi="Times New Roman" w:cs="Times New Roman"/>
              </w:rPr>
            </w:pPr>
          </w:p>
        </w:tc>
      </w:tr>
      <w:tr w:rsidR="00D23C96" w:rsidRPr="004F2E6B" w14:paraId="31BFF58F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25A1FC25" w14:textId="77777777" w:rsidR="00D23C96" w:rsidRPr="004F2E6B" w:rsidRDefault="00D23C96" w:rsidP="0038044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4"/>
            <w:vAlign w:val="center"/>
          </w:tcPr>
          <w:p w14:paraId="5252E9A3" w14:textId="0ABE914B" w:rsidR="00D23C96" w:rsidRPr="004F2E6B" w:rsidRDefault="00D23C96" w:rsidP="00D23C96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>c. Contact name:</w:t>
            </w:r>
          </w:p>
        </w:tc>
        <w:tc>
          <w:tcPr>
            <w:tcW w:w="8192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D9F605" w14:textId="77777777" w:rsidR="00D23C96" w:rsidRPr="004F2E6B" w:rsidRDefault="00D23C96" w:rsidP="0038044D">
            <w:pPr>
              <w:rPr>
                <w:rFonts w:ascii="Times New Roman" w:hAnsi="Times New Roman" w:cs="Times New Roman"/>
              </w:rPr>
            </w:pPr>
          </w:p>
        </w:tc>
      </w:tr>
      <w:tr w:rsidR="00D23C96" w:rsidRPr="004F2E6B" w14:paraId="488CBEE9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36907A6F" w14:textId="77777777" w:rsidR="00D23C96" w:rsidRPr="004F2E6B" w:rsidRDefault="00D23C96" w:rsidP="0038044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4"/>
            <w:vAlign w:val="center"/>
          </w:tcPr>
          <w:p w14:paraId="5FB5CE3D" w14:textId="01C7ADDD" w:rsidR="00D23C96" w:rsidRPr="004F2E6B" w:rsidRDefault="00D23C96" w:rsidP="0038044D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>d. Contact email:</w:t>
            </w:r>
          </w:p>
        </w:tc>
        <w:tc>
          <w:tcPr>
            <w:tcW w:w="8192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B5E12F" w14:textId="77777777" w:rsidR="00D23C96" w:rsidRPr="004F2E6B" w:rsidRDefault="00D23C96" w:rsidP="0038044D">
            <w:pPr>
              <w:rPr>
                <w:rFonts w:ascii="Times New Roman" w:hAnsi="Times New Roman" w:cs="Times New Roman"/>
              </w:rPr>
            </w:pPr>
          </w:p>
        </w:tc>
      </w:tr>
      <w:tr w:rsidR="0038044D" w:rsidRPr="004F2E6B" w14:paraId="26740D90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206A0DC6" w14:textId="182DD8FE" w:rsidR="0038044D" w:rsidRPr="004F2E6B" w:rsidRDefault="0038044D" w:rsidP="0038044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4"/>
            <w:vAlign w:val="center"/>
          </w:tcPr>
          <w:p w14:paraId="1F9F35DB" w14:textId="44228508" w:rsidR="0038044D" w:rsidRPr="004F2E6B" w:rsidRDefault="00D23C96" w:rsidP="0038044D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>e</w:t>
            </w:r>
            <w:r w:rsidR="0038044D" w:rsidRPr="004F2E6B">
              <w:rPr>
                <w:rFonts w:ascii="Times New Roman" w:hAnsi="Times New Roman" w:cs="Times New Roman"/>
              </w:rPr>
              <w:t>. Project name:</w:t>
            </w:r>
          </w:p>
        </w:tc>
        <w:tc>
          <w:tcPr>
            <w:tcW w:w="8192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E1CCA1" w14:textId="6FB3074C" w:rsidR="0038044D" w:rsidRPr="004F2E6B" w:rsidRDefault="0038044D" w:rsidP="0038044D">
            <w:pPr>
              <w:rPr>
                <w:rFonts w:ascii="Times New Roman" w:hAnsi="Times New Roman" w:cs="Times New Roman"/>
              </w:rPr>
            </w:pPr>
          </w:p>
        </w:tc>
      </w:tr>
      <w:tr w:rsidR="0038044D" w:rsidRPr="004F2E6B" w14:paraId="21210239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263257BA" w14:textId="31EA4C4F" w:rsidR="0038044D" w:rsidRPr="004F2E6B" w:rsidRDefault="0038044D" w:rsidP="0038044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4"/>
            <w:vAlign w:val="center"/>
          </w:tcPr>
          <w:p w14:paraId="745C505C" w14:textId="3D9BDFEF" w:rsidR="0038044D" w:rsidRPr="004F2E6B" w:rsidRDefault="00D23C96" w:rsidP="0038044D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>f</w:t>
            </w:r>
            <w:r w:rsidR="0038044D" w:rsidRPr="004F2E6B">
              <w:rPr>
                <w:rFonts w:ascii="Times New Roman" w:hAnsi="Times New Roman" w:cs="Times New Roman"/>
              </w:rPr>
              <w:t xml:space="preserve">. Project number: </w:t>
            </w:r>
          </w:p>
        </w:tc>
        <w:tc>
          <w:tcPr>
            <w:tcW w:w="8192" w:type="dxa"/>
            <w:gridSpan w:val="8"/>
            <w:tcBorders>
              <w:bottom w:val="single" w:sz="4" w:space="0" w:color="auto"/>
            </w:tcBorders>
            <w:vAlign w:val="bottom"/>
          </w:tcPr>
          <w:p w14:paraId="1483D8CE" w14:textId="77777777" w:rsidR="0038044D" w:rsidRPr="004F2E6B" w:rsidRDefault="0038044D" w:rsidP="0038044D">
            <w:pPr>
              <w:rPr>
                <w:rFonts w:ascii="Times New Roman" w:hAnsi="Times New Roman" w:cs="Times New Roman"/>
              </w:rPr>
            </w:pPr>
          </w:p>
        </w:tc>
      </w:tr>
      <w:tr w:rsidR="0038044D" w:rsidRPr="004F2E6B" w14:paraId="7336CBFE" w14:textId="77777777" w:rsidTr="001A473D">
        <w:trPr>
          <w:trHeight w:val="125"/>
        </w:trPr>
        <w:tc>
          <w:tcPr>
            <w:tcW w:w="10627" w:type="dxa"/>
            <w:gridSpan w:val="14"/>
            <w:vAlign w:val="center"/>
          </w:tcPr>
          <w:p w14:paraId="60D1FF2A" w14:textId="77777777" w:rsidR="0038044D" w:rsidRPr="004F2E6B" w:rsidRDefault="0038044D" w:rsidP="0038044D">
            <w:pPr>
              <w:rPr>
                <w:rFonts w:ascii="Times New Roman" w:hAnsi="Times New Roman" w:cs="Times New Roman"/>
                <w:sz w:val="12"/>
              </w:rPr>
            </w:pPr>
          </w:p>
        </w:tc>
      </w:tr>
      <w:tr w:rsidR="0038044D" w:rsidRPr="004F2E6B" w14:paraId="6EA97DAC" w14:textId="77777777" w:rsidTr="001A473D">
        <w:trPr>
          <w:trHeight w:val="331"/>
        </w:trPr>
        <w:tc>
          <w:tcPr>
            <w:tcW w:w="10627" w:type="dxa"/>
            <w:gridSpan w:val="1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BAE328" w14:textId="2467E604" w:rsidR="0038044D" w:rsidRPr="004F2E6B" w:rsidRDefault="0038044D" w:rsidP="0038044D">
            <w:pPr>
              <w:rPr>
                <w:rFonts w:ascii="Times New Roman" w:hAnsi="Times New Roman" w:cs="Times New Roman"/>
                <w:b/>
              </w:rPr>
            </w:pPr>
            <w:r w:rsidRPr="001A473D">
              <w:rPr>
                <w:rFonts w:ascii="Times New Roman" w:hAnsi="Times New Roman" w:cs="Times New Roman"/>
                <w:b/>
              </w:rPr>
              <w:t>Section 2.</w:t>
            </w:r>
            <w:r w:rsidRPr="004F2E6B">
              <w:rPr>
                <w:rFonts w:ascii="Times New Roman" w:hAnsi="Times New Roman" w:cs="Times New Roman"/>
                <w:b/>
              </w:rPr>
              <w:t xml:space="preserve"> Final Project Submission Update. Include Initial Estimates and Final Quantities:</w:t>
            </w:r>
          </w:p>
        </w:tc>
      </w:tr>
      <w:tr w:rsidR="001A473D" w:rsidRPr="004F2E6B" w14:paraId="590CCAE1" w14:textId="77777777" w:rsidTr="004E1C17">
        <w:trPr>
          <w:trHeight w:val="233"/>
        </w:trPr>
        <w:tc>
          <w:tcPr>
            <w:tcW w:w="3326" w:type="dxa"/>
            <w:gridSpan w:val="7"/>
            <w:tcBorders>
              <w:right w:val="single" w:sz="4" w:space="0" w:color="auto"/>
            </w:tcBorders>
            <w:vAlign w:val="center"/>
          </w:tcPr>
          <w:p w14:paraId="40DCB325" w14:textId="77777777" w:rsidR="0038044D" w:rsidRPr="004F2E6B" w:rsidRDefault="0038044D" w:rsidP="0038044D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B140D" w14:textId="0E51F41D" w:rsidR="0038044D" w:rsidRPr="004F2E6B" w:rsidRDefault="0038044D" w:rsidP="0038044D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4F2E6B">
              <w:rPr>
                <w:rFonts w:ascii="Times New Roman" w:hAnsi="Times New Roman" w:cs="Times New Roman"/>
                <w:i/>
              </w:rPr>
              <w:t>Estimated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16A41" w14:textId="411D6F5D" w:rsidR="0038044D" w:rsidRPr="004F2E6B" w:rsidRDefault="0038044D" w:rsidP="0038044D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4F2E6B">
              <w:rPr>
                <w:rFonts w:ascii="Times New Roman" w:hAnsi="Times New Roman" w:cs="Times New Roman"/>
                <w:i/>
              </w:rPr>
              <w:t>Final</w:t>
            </w:r>
          </w:p>
        </w:tc>
        <w:tc>
          <w:tcPr>
            <w:tcW w:w="3326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E63B53" w14:textId="77777777" w:rsidR="0038044D" w:rsidRPr="004F2E6B" w:rsidRDefault="0038044D" w:rsidP="0038044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E63A9" w14:textId="790EC477" w:rsidR="0038044D" w:rsidRPr="004F2E6B" w:rsidRDefault="0038044D" w:rsidP="0038044D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4F2E6B">
              <w:rPr>
                <w:rFonts w:ascii="Times New Roman" w:hAnsi="Times New Roman" w:cs="Times New Roman"/>
                <w:i/>
              </w:rPr>
              <w:t>Estimated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98AC1" w14:textId="23067B91" w:rsidR="0038044D" w:rsidRPr="004F2E6B" w:rsidRDefault="0038044D" w:rsidP="0038044D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4F2E6B">
              <w:rPr>
                <w:rFonts w:ascii="Times New Roman" w:hAnsi="Times New Roman" w:cs="Times New Roman"/>
                <w:i/>
              </w:rPr>
              <w:t>Final</w:t>
            </w:r>
          </w:p>
        </w:tc>
      </w:tr>
      <w:tr w:rsidR="001A473D" w:rsidRPr="004F2E6B" w14:paraId="0CBAD844" w14:textId="77777777" w:rsidTr="004E1C17">
        <w:trPr>
          <w:trHeight w:val="506"/>
        </w:trPr>
        <w:tc>
          <w:tcPr>
            <w:tcW w:w="3326" w:type="dxa"/>
            <w:gridSpan w:val="7"/>
            <w:tcBorders>
              <w:right w:val="single" w:sz="4" w:space="0" w:color="auto"/>
            </w:tcBorders>
            <w:vAlign w:val="center"/>
          </w:tcPr>
          <w:p w14:paraId="6D62E6E2" w14:textId="6468ACAC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>a. Linear inches</w:t>
            </w:r>
            <w:r w:rsidR="00C5509B">
              <w:rPr>
                <w:rFonts w:ascii="Times New Roman" w:hAnsi="Times New Roman" w:cs="Times New Roman"/>
              </w:rPr>
              <w:t xml:space="preserve"> of documentation</w:t>
            </w:r>
            <w:r w:rsidR="0099465F">
              <w:rPr>
                <w:rFonts w:ascii="Times New Roman" w:hAnsi="Times New Roman" w:cs="Times New Roman"/>
              </w:rPr>
              <w:t>,</w:t>
            </w:r>
            <w:r w:rsidR="00C5509B">
              <w:rPr>
                <w:rFonts w:ascii="Times New Roman" w:hAnsi="Times New Roman" w:cs="Times New Roman"/>
              </w:rPr>
              <w:t xml:space="preserve"> excepting Report of Remains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9A7A0" w14:textId="77777777" w:rsidR="00B86141" w:rsidRPr="004F2E6B" w:rsidRDefault="00B86141" w:rsidP="00B861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56E1B" w14:textId="7B5EAFC2" w:rsidR="00B86141" w:rsidRPr="004F2E6B" w:rsidRDefault="00B86141" w:rsidP="00B861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326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B6F013" w14:textId="7AC116A9" w:rsidR="00B86141" w:rsidRPr="004F2E6B" w:rsidRDefault="0099465F" w:rsidP="00B86141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>e. Half-boxes of artifacts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3EACA" w14:textId="77777777" w:rsidR="00B86141" w:rsidRPr="004F2E6B" w:rsidRDefault="00B86141" w:rsidP="00B861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DE79B" w14:textId="208BB3F8" w:rsidR="00B86141" w:rsidRPr="004F2E6B" w:rsidRDefault="00B86141" w:rsidP="00B8614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A473D" w:rsidRPr="004F2E6B" w14:paraId="78A2D0FC" w14:textId="77777777" w:rsidTr="004E1C17">
        <w:trPr>
          <w:trHeight w:val="506"/>
        </w:trPr>
        <w:tc>
          <w:tcPr>
            <w:tcW w:w="3326" w:type="dxa"/>
            <w:gridSpan w:val="7"/>
            <w:tcBorders>
              <w:right w:val="single" w:sz="4" w:space="0" w:color="auto"/>
            </w:tcBorders>
            <w:vAlign w:val="center"/>
          </w:tcPr>
          <w:p w14:paraId="1A368AA9" w14:textId="595D8C5A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 xml:space="preserve">b. ASM </w:t>
            </w:r>
            <w:r>
              <w:rPr>
                <w:rFonts w:ascii="Times New Roman" w:hAnsi="Times New Roman" w:cs="Times New Roman"/>
              </w:rPr>
              <w:t>S</w:t>
            </w:r>
            <w:r w:rsidRPr="004F2E6B">
              <w:rPr>
                <w:rFonts w:ascii="Times New Roman" w:hAnsi="Times New Roman" w:cs="Times New Roman"/>
              </w:rPr>
              <w:t>ite</w:t>
            </w:r>
            <w:r>
              <w:rPr>
                <w:rFonts w:ascii="Times New Roman" w:hAnsi="Times New Roman" w:cs="Times New Roman"/>
              </w:rPr>
              <w:t xml:space="preserve"> Card</w:t>
            </w:r>
            <w:r w:rsidRPr="004F2E6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88AAE" w14:textId="77777777" w:rsidR="00B86141" w:rsidRPr="004F2E6B" w:rsidRDefault="00B86141" w:rsidP="00B861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F3816" w14:textId="796E09BD" w:rsidR="00B86141" w:rsidRPr="004F2E6B" w:rsidRDefault="00B86141" w:rsidP="00B861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326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2CB68A" w14:textId="6D4BDE09" w:rsidR="00B86141" w:rsidRPr="004F2E6B" w:rsidRDefault="0099465F" w:rsidP="00B86141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>f. Cataloged objects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583C1" w14:textId="77777777" w:rsidR="00B86141" w:rsidRPr="004F2E6B" w:rsidRDefault="00B86141" w:rsidP="00B861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3CC55" w14:textId="744A9CFD" w:rsidR="00B86141" w:rsidRPr="004F2E6B" w:rsidRDefault="00B86141" w:rsidP="00B8614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A473D" w:rsidRPr="004F2E6B" w14:paraId="69CA361A" w14:textId="77777777" w:rsidTr="004E1C17">
        <w:trPr>
          <w:trHeight w:val="506"/>
        </w:trPr>
        <w:tc>
          <w:tcPr>
            <w:tcW w:w="3326" w:type="dxa"/>
            <w:gridSpan w:val="7"/>
            <w:tcBorders>
              <w:right w:val="single" w:sz="4" w:space="0" w:color="auto"/>
            </w:tcBorders>
            <w:vAlign w:val="center"/>
          </w:tcPr>
          <w:p w14:paraId="05E95EE9" w14:textId="0DC3A6BC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 xml:space="preserve">c. ASM </w:t>
            </w:r>
            <w:r>
              <w:rPr>
                <w:rFonts w:ascii="Times New Roman" w:hAnsi="Times New Roman" w:cs="Times New Roman"/>
              </w:rPr>
              <w:t>S</w:t>
            </w:r>
            <w:r w:rsidRPr="004F2E6B">
              <w:rPr>
                <w:rFonts w:ascii="Times New Roman" w:hAnsi="Times New Roman" w:cs="Times New Roman"/>
              </w:rPr>
              <w:t>ite</w:t>
            </w:r>
            <w:r>
              <w:rPr>
                <w:rFonts w:ascii="Times New Roman" w:hAnsi="Times New Roman" w:cs="Times New Roman"/>
              </w:rPr>
              <w:t xml:space="preserve"> Card Update</w:t>
            </w:r>
            <w:r w:rsidRPr="004F2E6B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39810" w14:textId="77777777" w:rsidR="00B86141" w:rsidRPr="004F2E6B" w:rsidRDefault="00B86141" w:rsidP="00B861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F27D5" w14:textId="61377F82" w:rsidR="00B86141" w:rsidRPr="004F2E6B" w:rsidRDefault="00B86141" w:rsidP="00B861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326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F3A6B2" w14:textId="6EFA2916" w:rsidR="00B86141" w:rsidRPr="004F2E6B" w:rsidRDefault="0099465F" w:rsidP="00B86141">
            <w:pPr>
              <w:rPr>
                <w:rFonts w:ascii="Times New Roman" w:hAnsi="Times New Roman" w:cs="Times New Roman"/>
              </w:rPr>
            </w:pPr>
            <w:r w:rsidRPr="00B86141">
              <w:rPr>
                <w:rFonts w:ascii="Times New Roman" w:hAnsi="Times New Roman" w:cs="Times New Roman"/>
              </w:rPr>
              <w:t>g. Linear inche</w:t>
            </w:r>
            <w:r>
              <w:rPr>
                <w:rFonts w:ascii="Times New Roman" w:hAnsi="Times New Roman" w:cs="Times New Roman"/>
              </w:rPr>
              <w:t>s of documentation, Report of Remains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7D231" w14:textId="77777777" w:rsidR="00B86141" w:rsidRPr="004F2E6B" w:rsidRDefault="00B86141" w:rsidP="00B861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EF2ED" w14:textId="39F7B5D7" w:rsidR="00B86141" w:rsidRPr="004F2E6B" w:rsidRDefault="00B86141" w:rsidP="00B8614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A473D" w:rsidRPr="004F2E6B" w14:paraId="002D3C2A" w14:textId="77777777" w:rsidTr="004E1C17">
        <w:trPr>
          <w:trHeight w:val="506"/>
        </w:trPr>
        <w:tc>
          <w:tcPr>
            <w:tcW w:w="3326" w:type="dxa"/>
            <w:gridSpan w:val="7"/>
            <w:tcBorders>
              <w:right w:val="single" w:sz="4" w:space="0" w:color="auto"/>
            </w:tcBorders>
            <w:vAlign w:val="center"/>
          </w:tcPr>
          <w:p w14:paraId="291988F4" w14:textId="1265DFF1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>d. Digital Images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7CAD6" w14:textId="77777777" w:rsidR="00B86141" w:rsidRPr="004F2E6B" w:rsidRDefault="00B86141" w:rsidP="00B861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D578B" w14:textId="77777777" w:rsidR="00B86141" w:rsidRPr="004F2E6B" w:rsidRDefault="00B86141" w:rsidP="00B861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326" w:type="dxa"/>
            <w:gridSpan w:val="3"/>
            <w:tcBorders>
              <w:left w:val="single" w:sz="4" w:space="0" w:color="auto"/>
            </w:tcBorders>
            <w:vAlign w:val="center"/>
          </w:tcPr>
          <w:p w14:paraId="6BB46D99" w14:textId="5FCD500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3" w:type="dxa"/>
            <w:tcBorders>
              <w:top w:val="single" w:sz="4" w:space="0" w:color="auto"/>
            </w:tcBorders>
            <w:vAlign w:val="center"/>
          </w:tcPr>
          <w:p w14:paraId="03DD7B53" w14:textId="77777777" w:rsidR="00B86141" w:rsidRPr="004F2E6B" w:rsidRDefault="00B86141" w:rsidP="00B8614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5" w:type="dxa"/>
            <w:tcBorders>
              <w:top w:val="single" w:sz="4" w:space="0" w:color="auto"/>
            </w:tcBorders>
            <w:vAlign w:val="center"/>
          </w:tcPr>
          <w:p w14:paraId="62D0D2A0" w14:textId="77777777" w:rsidR="00B86141" w:rsidRPr="004F2E6B" w:rsidRDefault="00B86141" w:rsidP="00B8614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86141" w:rsidRPr="004F2E6B" w14:paraId="24D6C7B5" w14:textId="77777777" w:rsidTr="001A473D">
        <w:trPr>
          <w:trHeight w:val="56"/>
        </w:trPr>
        <w:tc>
          <w:tcPr>
            <w:tcW w:w="10627" w:type="dxa"/>
            <w:gridSpan w:val="14"/>
            <w:vAlign w:val="center"/>
          </w:tcPr>
          <w:p w14:paraId="5E0FF27F" w14:textId="77777777" w:rsidR="00B86141" w:rsidRPr="00DF2517" w:rsidRDefault="00B86141" w:rsidP="00B86141">
            <w:pPr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B86141" w:rsidRPr="004F2E6B" w14:paraId="4D0C63A9" w14:textId="77777777" w:rsidTr="001A473D">
        <w:trPr>
          <w:trHeight w:val="331"/>
        </w:trPr>
        <w:tc>
          <w:tcPr>
            <w:tcW w:w="10627" w:type="dxa"/>
            <w:gridSpan w:val="1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E096F8" w14:textId="758B5650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  <w:r w:rsidRPr="004F2E6B">
              <w:rPr>
                <w:rFonts w:ascii="Times New Roman" w:hAnsi="Times New Roman" w:cs="Times New Roman"/>
                <w:b/>
              </w:rPr>
              <w:t>Section 3. Select the Project Submission Type and all Materials to be Submitted. (*indicates required element)</w:t>
            </w:r>
          </w:p>
        </w:tc>
      </w:tr>
      <w:tr w:rsidR="00B86141" w:rsidRPr="004F2E6B" w14:paraId="38723916" w14:textId="77777777" w:rsidTr="001A473D">
        <w:trPr>
          <w:trHeight w:val="331"/>
        </w:trPr>
        <w:tc>
          <w:tcPr>
            <w:tcW w:w="10627" w:type="dxa"/>
            <w:gridSpan w:val="14"/>
            <w:vAlign w:val="center"/>
          </w:tcPr>
          <w:p w14:paraId="0EC1B610" w14:textId="4C33DB67" w:rsidR="00B86141" w:rsidRPr="00C5509B" w:rsidRDefault="00C5509B" w:rsidP="00B86141">
            <w:pPr>
              <w:rPr>
                <w:rFonts w:ascii="Times New Roman" w:hAnsi="Times New Roman" w:cs="Times New Roman"/>
              </w:rPr>
            </w:pPr>
            <w:r w:rsidRPr="0099465F">
              <w:rPr>
                <w:rFonts w:ascii="Times New Roman" w:hAnsi="Times New Roman" w:cs="Times New Roman"/>
              </w:rPr>
              <w:t xml:space="preserve">This checklist is a useful guide of common project elements. Required elements of a project submission may vary. Please refer to the </w:t>
            </w:r>
            <w:r w:rsidRPr="0099465F">
              <w:rPr>
                <w:rFonts w:ascii="Times New Roman" w:hAnsi="Times New Roman" w:cs="Times New Roman"/>
                <w:i/>
                <w:iCs/>
              </w:rPr>
              <w:t>Submission Procedures and Checklists Guide</w:t>
            </w:r>
            <w:r w:rsidRPr="0099465F">
              <w:rPr>
                <w:rFonts w:ascii="Times New Roman" w:hAnsi="Times New Roman" w:cs="Times New Roman"/>
              </w:rPr>
              <w:t xml:space="preserve"> for detailed submission instructions.</w:t>
            </w:r>
          </w:p>
        </w:tc>
      </w:tr>
      <w:tr w:rsidR="00B86141" w:rsidRPr="004F2E6B" w14:paraId="4DE7EC5F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5B2461FC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172" w:type="dxa"/>
            <w:gridSpan w:val="12"/>
            <w:tcBorders>
              <w:top w:val="single" w:sz="4" w:space="0" w:color="auto"/>
            </w:tcBorders>
            <w:vAlign w:val="center"/>
          </w:tcPr>
          <w:p w14:paraId="1DCFF49D" w14:textId="38068C05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 xml:space="preserve">a. </w:t>
            </w:r>
            <w:sdt>
              <w:sdtPr>
                <w:rPr>
                  <w:rFonts w:ascii="Times New Roman" w:hAnsi="Times New Roman" w:cs="Times New Roman"/>
                </w:rPr>
                <w:id w:val="-1763983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4F2E6B">
              <w:rPr>
                <w:rFonts w:ascii="Times New Roman" w:hAnsi="Times New Roman" w:cs="Times New Roman"/>
                <w:b/>
              </w:rPr>
              <w:t xml:space="preserve">  </w:t>
            </w:r>
            <w:r w:rsidRPr="004F2E6B">
              <w:rPr>
                <w:rFonts w:ascii="Times New Roman" w:hAnsi="Times New Roman" w:cs="Times New Roman"/>
                <w:i/>
              </w:rPr>
              <w:t>Collection survey, monitoring, testing/excavation project, artifacts not curated at ASM</w:t>
            </w:r>
          </w:p>
        </w:tc>
      </w:tr>
      <w:tr w:rsidR="00B86141" w:rsidRPr="004F2E6B" w14:paraId="30A763D7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3BD9DAE8" w14:textId="26285A11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  <w:bookmarkStart w:id="0" w:name="_Hlk518293871"/>
          </w:p>
        </w:tc>
        <w:tc>
          <w:tcPr>
            <w:tcW w:w="270" w:type="dxa"/>
            <w:tcBorders>
              <w:top w:val="single" w:sz="4" w:space="0" w:color="auto"/>
            </w:tcBorders>
            <w:vAlign w:val="bottom"/>
          </w:tcPr>
          <w:p w14:paraId="2FAFD31E" w14:textId="230B0D36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2" w:type="dxa"/>
            <w:gridSpan w:val="11"/>
            <w:tcBorders>
              <w:top w:val="single" w:sz="4" w:space="0" w:color="auto"/>
            </w:tcBorders>
            <w:vAlign w:val="bottom"/>
          </w:tcPr>
          <w:p w14:paraId="074301C4" w14:textId="26A4B003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>Project Submission Inventory (check all that apply):</w:t>
            </w:r>
          </w:p>
        </w:tc>
      </w:tr>
      <w:bookmarkEnd w:id="0"/>
      <w:tr w:rsidR="00B86141" w:rsidRPr="004F2E6B" w14:paraId="626CD08A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33E88CD6" w14:textId="70F5C2D6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7B6FC1A9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6DB4747E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6"/>
            <w:vAlign w:val="bottom"/>
          </w:tcPr>
          <w:p w14:paraId="09655B05" w14:textId="181F1EBF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18465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Digital Project Registration Form*</w:t>
            </w:r>
          </w:p>
        </w:tc>
        <w:tc>
          <w:tcPr>
            <w:tcW w:w="4862" w:type="dxa"/>
            <w:gridSpan w:val="4"/>
            <w:vAlign w:val="center"/>
          </w:tcPr>
          <w:p w14:paraId="77A72614" w14:textId="4CF36FC5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58345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ASM New Site Card or Entry Module</w:t>
            </w:r>
          </w:p>
        </w:tc>
      </w:tr>
      <w:tr w:rsidR="00B86141" w:rsidRPr="004F2E6B" w14:paraId="634DD767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09C2C7CA" w14:textId="2487C841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107754DF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4CFFA33C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6"/>
            <w:vAlign w:val="bottom"/>
          </w:tcPr>
          <w:p w14:paraId="00848CEE" w14:textId="5860E431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875618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One digital copy of the final project report*</w:t>
            </w:r>
          </w:p>
        </w:tc>
        <w:tc>
          <w:tcPr>
            <w:tcW w:w="4862" w:type="dxa"/>
            <w:gridSpan w:val="4"/>
            <w:vAlign w:val="center"/>
          </w:tcPr>
          <w:p w14:paraId="5FD0AB70" w14:textId="698F917E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795808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ASM Site Card Update*</w:t>
            </w:r>
            <w:r w:rsidR="00B86141">
              <w:rPr>
                <w:rFonts w:ascii="Times New Roman" w:hAnsi="Times New Roman" w:cs="Times New Roman"/>
              </w:rPr>
              <w:t xml:space="preserve"> or Entry Module</w:t>
            </w:r>
          </w:p>
        </w:tc>
      </w:tr>
      <w:tr w:rsidR="00B86141" w:rsidRPr="004F2E6B" w14:paraId="72977CF6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7A055A14" w14:textId="7E16DD9D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3A5DA089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34E47792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6"/>
            <w:vAlign w:val="bottom"/>
          </w:tcPr>
          <w:p w14:paraId="17770F03" w14:textId="0235789E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34159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Two hard copies of the final project report*</w:t>
            </w:r>
          </w:p>
        </w:tc>
        <w:tc>
          <w:tcPr>
            <w:tcW w:w="4862" w:type="dxa"/>
            <w:gridSpan w:val="4"/>
            <w:vAlign w:val="center"/>
          </w:tcPr>
          <w:p w14:paraId="6857279C" w14:textId="3393132F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37276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Shapefiles of project and site boundaries</w:t>
            </w:r>
          </w:p>
        </w:tc>
      </w:tr>
      <w:tr w:rsidR="00095FB0" w:rsidRPr="004F2E6B" w14:paraId="5BF752C3" w14:textId="77777777" w:rsidTr="0072031E">
        <w:trPr>
          <w:trHeight w:val="331"/>
        </w:trPr>
        <w:tc>
          <w:tcPr>
            <w:tcW w:w="10627" w:type="dxa"/>
            <w:gridSpan w:val="14"/>
            <w:vAlign w:val="center"/>
          </w:tcPr>
          <w:p w14:paraId="09BABD28" w14:textId="7A10A5CE" w:rsidR="00095FB0" w:rsidRPr="004E1C17" w:rsidRDefault="00095FB0" w:rsidP="00885D29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4E1C17">
              <w:rPr>
                <w:rFonts w:ascii="Times New Roman" w:eastAsia="MS Gothic" w:hAnsi="Times New Roman" w:cs="Times New Roman"/>
                <w:i/>
                <w:iCs/>
              </w:rPr>
              <w:t xml:space="preserve">If </w:t>
            </w:r>
            <w:r>
              <w:rPr>
                <w:rFonts w:ascii="Times New Roman" w:eastAsia="MS Gothic" w:hAnsi="Times New Roman" w:cs="Times New Roman"/>
                <w:i/>
                <w:iCs/>
              </w:rPr>
              <w:t xml:space="preserve">a Burial Discovery Agreement was issued or </w:t>
            </w:r>
            <w:r w:rsidRPr="004E1C17">
              <w:rPr>
                <w:rFonts w:ascii="Times New Roman" w:eastAsia="MS Gothic" w:hAnsi="Times New Roman" w:cs="Times New Roman"/>
                <w:i/>
                <w:iCs/>
              </w:rPr>
              <w:t>h</w:t>
            </w:r>
            <w:r w:rsidRPr="004E1C17">
              <w:rPr>
                <w:rFonts w:ascii="Times New Roman" w:hAnsi="Times New Roman" w:cs="Times New Roman"/>
                <w:i/>
                <w:iCs/>
              </w:rPr>
              <w:t>uman remains were encountered, also complete section “d” below</w:t>
            </w:r>
          </w:p>
        </w:tc>
      </w:tr>
      <w:tr w:rsidR="00B86141" w:rsidRPr="004F2E6B" w14:paraId="4D576869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3AE88825" w14:textId="649FF2CA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172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77A73C" w14:textId="16054E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 xml:space="preserve">b. </w:t>
            </w:r>
            <w:sdt>
              <w:sdtPr>
                <w:rPr>
                  <w:rFonts w:ascii="Times New Roman" w:hAnsi="Times New Roman" w:cs="Times New Roman"/>
                </w:rPr>
                <w:id w:val="-215974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4F2E6B">
              <w:rPr>
                <w:rFonts w:ascii="Times New Roman" w:hAnsi="Times New Roman" w:cs="Times New Roman"/>
                <w:b/>
              </w:rPr>
              <w:t xml:space="preserve">  </w:t>
            </w:r>
            <w:r w:rsidRPr="004F2E6B">
              <w:rPr>
                <w:rFonts w:ascii="Times New Roman" w:hAnsi="Times New Roman" w:cs="Times New Roman"/>
                <w:i/>
              </w:rPr>
              <w:t>Non-collection Survey, curated at ASM</w:t>
            </w:r>
          </w:p>
        </w:tc>
      </w:tr>
      <w:tr w:rsidR="00B86141" w:rsidRPr="004F2E6B" w14:paraId="73253B33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1387D79A" w14:textId="01F7AF1B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vAlign w:val="bottom"/>
          </w:tcPr>
          <w:p w14:paraId="5D66E87D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2" w:type="dxa"/>
            <w:gridSpan w:val="11"/>
            <w:tcBorders>
              <w:top w:val="single" w:sz="4" w:space="0" w:color="auto"/>
            </w:tcBorders>
            <w:vAlign w:val="bottom"/>
          </w:tcPr>
          <w:p w14:paraId="58BD59A7" w14:textId="509FE045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>Project Submission Inventory (check all that apply):</w:t>
            </w:r>
          </w:p>
        </w:tc>
      </w:tr>
      <w:tr w:rsidR="00B86141" w:rsidRPr="004F2E6B" w14:paraId="70AECD80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364E389F" w14:textId="43B822AF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71DF066C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14065533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6"/>
            <w:vAlign w:val="bottom"/>
          </w:tcPr>
          <w:p w14:paraId="4620F9B6" w14:textId="51E3E21D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43495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Digital Project Registration Form*</w:t>
            </w:r>
          </w:p>
        </w:tc>
        <w:tc>
          <w:tcPr>
            <w:tcW w:w="4862" w:type="dxa"/>
            <w:gridSpan w:val="4"/>
            <w:vAlign w:val="center"/>
          </w:tcPr>
          <w:p w14:paraId="194E6CC0" w14:textId="2869AEF9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18724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Hard copy field notes</w:t>
            </w:r>
          </w:p>
        </w:tc>
      </w:tr>
      <w:tr w:rsidR="00B86141" w:rsidRPr="004F2E6B" w14:paraId="26FC00FA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60769C3E" w14:textId="21F9A93C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4154F201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72D4F763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6"/>
            <w:vAlign w:val="bottom"/>
          </w:tcPr>
          <w:p w14:paraId="411DA09C" w14:textId="7B7EE143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131772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One digital copy of the final project report*</w:t>
            </w:r>
          </w:p>
        </w:tc>
        <w:tc>
          <w:tcPr>
            <w:tcW w:w="4862" w:type="dxa"/>
            <w:gridSpan w:val="4"/>
            <w:vAlign w:val="center"/>
          </w:tcPr>
          <w:p w14:paraId="360633BF" w14:textId="5E17F73E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241021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ASM New Site Card or Entry Module</w:t>
            </w:r>
          </w:p>
        </w:tc>
      </w:tr>
      <w:tr w:rsidR="00B86141" w:rsidRPr="004F2E6B" w14:paraId="54DE5DA5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7EABE941" w14:textId="55C03117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24206F08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0B5048AC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6"/>
            <w:vAlign w:val="bottom"/>
          </w:tcPr>
          <w:p w14:paraId="0C695685" w14:textId="31B17614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52030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Two hard copies of the final project report*</w:t>
            </w:r>
          </w:p>
        </w:tc>
        <w:tc>
          <w:tcPr>
            <w:tcW w:w="4862" w:type="dxa"/>
            <w:gridSpan w:val="4"/>
            <w:vAlign w:val="center"/>
          </w:tcPr>
          <w:p w14:paraId="795534FA" w14:textId="6B284F63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57793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ASM Site Card Update</w:t>
            </w:r>
            <w:r w:rsidR="00B86141">
              <w:rPr>
                <w:rFonts w:ascii="Times New Roman" w:hAnsi="Times New Roman" w:cs="Times New Roman"/>
              </w:rPr>
              <w:t xml:space="preserve"> or Entry Module</w:t>
            </w:r>
          </w:p>
        </w:tc>
      </w:tr>
      <w:tr w:rsidR="00B86141" w:rsidRPr="004F2E6B" w14:paraId="228B992B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1B5C0CB3" w14:textId="27672EE2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355FDED5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39F466DF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6"/>
            <w:vAlign w:val="bottom"/>
          </w:tcPr>
          <w:p w14:paraId="64B9162F" w14:textId="679D3A07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904985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Digital image</w:t>
            </w:r>
            <w:r w:rsidR="00B86141">
              <w:rPr>
                <w:rFonts w:ascii="Times New Roman" w:hAnsi="Times New Roman" w:cs="Times New Roman"/>
              </w:rPr>
              <w:t>(</w:t>
            </w:r>
            <w:r w:rsidR="00B86141" w:rsidRPr="004F2E6B">
              <w:rPr>
                <w:rFonts w:ascii="Times New Roman" w:hAnsi="Times New Roman" w:cs="Times New Roman"/>
              </w:rPr>
              <w:t>s</w:t>
            </w:r>
            <w:r w:rsidR="00B86141">
              <w:rPr>
                <w:rFonts w:ascii="Times New Roman" w:hAnsi="Times New Roman" w:cs="Times New Roman"/>
              </w:rPr>
              <w:t>)*</w:t>
            </w:r>
          </w:p>
        </w:tc>
        <w:tc>
          <w:tcPr>
            <w:tcW w:w="4862" w:type="dxa"/>
            <w:gridSpan w:val="4"/>
            <w:vAlign w:val="center"/>
          </w:tcPr>
          <w:p w14:paraId="0A9573E4" w14:textId="47FBB594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091960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Shapefiles of project and site boundaries</w:t>
            </w:r>
          </w:p>
        </w:tc>
      </w:tr>
      <w:tr w:rsidR="00B86141" w:rsidRPr="004F2E6B" w14:paraId="3AC034C1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64F2442F" w14:textId="06C5B7C5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3D2EA74D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41D501D9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6"/>
            <w:vAlign w:val="bottom"/>
          </w:tcPr>
          <w:p w14:paraId="69A72F19" w14:textId="3DFBD520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026092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Digital Image Data Sheet</w:t>
            </w:r>
            <w:r w:rsidR="00B86141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4862" w:type="dxa"/>
            <w:gridSpan w:val="4"/>
            <w:vAlign w:val="center"/>
          </w:tcPr>
          <w:p w14:paraId="5F898BAC" w14:textId="7217668A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</w:tr>
      <w:tr w:rsidR="00B86141" w:rsidRPr="004F2E6B" w14:paraId="3858E671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2AE09676" w14:textId="2AD6D4AD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172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6EFFD2" w14:textId="5CA89806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 xml:space="preserve">c. </w:t>
            </w:r>
            <w:sdt>
              <w:sdtPr>
                <w:rPr>
                  <w:rFonts w:ascii="Times New Roman" w:hAnsi="Times New Roman" w:cs="Times New Roman"/>
                </w:rPr>
                <w:id w:val="-239410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4F2E6B">
              <w:rPr>
                <w:rFonts w:ascii="Times New Roman" w:hAnsi="Times New Roman" w:cs="Times New Roman"/>
                <w:b/>
              </w:rPr>
              <w:t xml:space="preserve">  </w:t>
            </w:r>
            <w:r w:rsidRPr="004F2E6B">
              <w:rPr>
                <w:rFonts w:ascii="Times New Roman" w:hAnsi="Times New Roman" w:cs="Times New Roman"/>
                <w:i/>
              </w:rPr>
              <w:t>Collection survey, monitoring, testing/excavation project to be curated at ASM</w:t>
            </w:r>
          </w:p>
        </w:tc>
      </w:tr>
      <w:tr w:rsidR="00B86141" w:rsidRPr="004F2E6B" w14:paraId="461828C1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5814E67B" w14:textId="67090F02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tcBorders>
              <w:top w:val="single" w:sz="4" w:space="0" w:color="auto"/>
            </w:tcBorders>
            <w:vAlign w:val="bottom"/>
          </w:tcPr>
          <w:p w14:paraId="34DADC55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2" w:type="dxa"/>
            <w:gridSpan w:val="11"/>
            <w:tcBorders>
              <w:top w:val="single" w:sz="4" w:space="0" w:color="auto"/>
            </w:tcBorders>
            <w:vAlign w:val="bottom"/>
          </w:tcPr>
          <w:p w14:paraId="44D8A3FE" w14:textId="19DAE28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>1. Forms (check all that apply):</w:t>
            </w:r>
          </w:p>
        </w:tc>
      </w:tr>
      <w:tr w:rsidR="00B86141" w:rsidRPr="004F2E6B" w14:paraId="1EAD5B6B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2B3B27C4" w14:textId="77777777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177164CB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72D10903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6"/>
            <w:vAlign w:val="center"/>
          </w:tcPr>
          <w:p w14:paraId="3836D4A2" w14:textId="3360B4D1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29113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Digital Project Registration Form*</w:t>
            </w:r>
          </w:p>
        </w:tc>
        <w:tc>
          <w:tcPr>
            <w:tcW w:w="4862" w:type="dxa"/>
            <w:gridSpan w:val="4"/>
            <w:vAlign w:val="center"/>
          </w:tcPr>
          <w:p w14:paraId="74348A5F" w14:textId="31A558E0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10135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Collections Released for Analysis Forms</w:t>
            </w:r>
          </w:p>
        </w:tc>
      </w:tr>
      <w:tr w:rsidR="00B86141" w:rsidRPr="004F2E6B" w14:paraId="1E814850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7230B06E" w14:textId="77777777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50ED54DC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3BDD6127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6"/>
            <w:vAlign w:val="center"/>
          </w:tcPr>
          <w:p w14:paraId="0439B95D" w14:textId="67479BA2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33121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Summary Inventory Form*</w:t>
            </w:r>
          </w:p>
        </w:tc>
        <w:tc>
          <w:tcPr>
            <w:tcW w:w="4862" w:type="dxa"/>
            <w:gridSpan w:val="4"/>
            <w:vAlign w:val="center"/>
          </w:tcPr>
          <w:p w14:paraId="5EE8A7FC" w14:textId="55EAE941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683707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Deed of Gift (if collection from private land)</w:t>
            </w:r>
          </w:p>
        </w:tc>
      </w:tr>
      <w:tr w:rsidR="00B86141" w:rsidRPr="004F2E6B" w14:paraId="221B6F7A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185A2CED" w14:textId="77777777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567A49D3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2C6F19AA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6"/>
            <w:vAlign w:val="center"/>
          </w:tcPr>
          <w:p w14:paraId="388D21B2" w14:textId="1E021544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63973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Catalog specimen and bulk inventory forms*</w:t>
            </w:r>
          </w:p>
        </w:tc>
        <w:tc>
          <w:tcPr>
            <w:tcW w:w="4862" w:type="dxa"/>
            <w:gridSpan w:val="4"/>
            <w:vMerge w:val="restart"/>
            <w:vAlign w:val="center"/>
          </w:tcPr>
          <w:p w14:paraId="09EB4750" w14:textId="0DD194BC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182088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Certificate of Collections </w:t>
            </w:r>
            <w:r w:rsidR="00B86141">
              <w:rPr>
                <w:rFonts w:ascii="Times New Roman" w:hAnsi="Times New Roman" w:cs="Times New Roman"/>
              </w:rPr>
              <w:t xml:space="preserve">Review </w:t>
            </w:r>
            <w:r w:rsidR="00B86141" w:rsidRPr="004F2E6B">
              <w:rPr>
                <w:rFonts w:ascii="Times New Roman" w:hAnsi="Times New Roman" w:cs="Times New Roman"/>
              </w:rPr>
              <w:t xml:space="preserve">Compliance (if remains </w:t>
            </w:r>
            <w:r w:rsidR="00B86141">
              <w:rPr>
                <w:rFonts w:ascii="Times New Roman" w:hAnsi="Times New Roman" w:cs="Times New Roman"/>
              </w:rPr>
              <w:t xml:space="preserve">are </w:t>
            </w:r>
            <w:r w:rsidR="00B86141" w:rsidRPr="004F2E6B">
              <w:rPr>
                <w:rFonts w:ascii="Times New Roman" w:hAnsi="Times New Roman" w:cs="Times New Roman"/>
              </w:rPr>
              <w:t>encountered within collections, also complete section “d”</w:t>
            </w:r>
            <w:r w:rsidR="00B86141">
              <w:rPr>
                <w:rFonts w:ascii="Times New Roman" w:hAnsi="Times New Roman" w:cs="Times New Roman"/>
              </w:rPr>
              <w:t xml:space="preserve"> or “e”</w:t>
            </w:r>
            <w:r w:rsidR="00B86141" w:rsidRPr="004F2E6B">
              <w:rPr>
                <w:rFonts w:ascii="Times New Roman" w:hAnsi="Times New Roman" w:cs="Times New Roman"/>
              </w:rPr>
              <w:t xml:space="preserve"> below).</w:t>
            </w:r>
          </w:p>
        </w:tc>
      </w:tr>
      <w:tr w:rsidR="00B86141" w:rsidRPr="004F2E6B" w14:paraId="1C2BE138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16D7D012" w14:textId="77777777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70560346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2EC8923C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6"/>
            <w:vAlign w:val="center"/>
          </w:tcPr>
          <w:p w14:paraId="6D207D70" w14:textId="6474AF0E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48255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Digital Image Data Sheet*</w:t>
            </w:r>
          </w:p>
        </w:tc>
        <w:tc>
          <w:tcPr>
            <w:tcW w:w="4862" w:type="dxa"/>
            <w:gridSpan w:val="4"/>
            <w:vMerge/>
            <w:vAlign w:val="bottom"/>
          </w:tcPr>
          <w:p w14:paraId="4A54396D" w14:textId="14A63141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</w:tr>
      <w:tr w:rsidR="00B86141" w:rsidRPr="004F2E6B" w14:paraId="53AA9075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5EF939E5" w14:textId="77777777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1A2EED98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2" w:type="dxa"/>
            <w:gridSpan w:val="11"/>
            <w:vAlign w:val="bottom"/>
          </w:tcPr>
          <w:p w14:paraId="45C9395D" w14:textId="673BA2EE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>2. Project Submission Inventory (check all that apply):</w:t>
            </w:r>
          </w:p>
        </w:tc>
      </w:tr>
      <w:tr w:rsidR="00B86141" w:rsidRPr="004F2E6B" w14:paraId="7AE63C8D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42089680" w14:textId="77777777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5E82721B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417F2DB1" w14:textId="75A14E10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32" w:type="dxa"/>
            <w:gridSpan w:val="10"/>
            <w:vAlign w:val="bottom"/>
          </w:tcPr>
          <w:p w14:paraId="072393B5" w14:textId="753712BE" w:rsidR="00B86141" w:rsidRPr="004F2E6B" w:rsidRDefault="00B86141" w:rsidP="00B86141">
            <w:pPr>
              <w:rPr>
                <w:rFonts w:ascii="Times New Roman" w:hAnsi="Times New Roman" w:cs="Times New Roman"/>
                <w:i/>
              </w:rPr>
            </w:pPr>
            <w:r w:rsidRPr="004F2E6B">
              <w:rPr>
                <w:rFonts w:ascii="Times New Roman" w:hAnsi="Times New Roman" w:cs="Times New Roman"/>
                <w:i/>
              </w:rPr>
              <w:t>Digital and Paper Documents</w:t>
            </w:r>
          </w:p>
        </w:tc>
      </w:tr>
      <w:tr w:rsidR="00B86141" w:rsidRPr="004F2E6B" w14:paraId="10608A15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22F28F79" w14:textId="499FA7EC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4E76C7E8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3DDFFCE7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6"/>
            <w:vAlign w:val="bottom"/>
          </w:tcPr>
          <w:p w14:paraId="7B7CAC58" w14:textId="7AE4D6CD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88629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Digital database inventory</w:t>
            </w:r>
          </w:p>
        </w:tc>
        <w:tc>
          <w:tcPr>
            <w:tcW w:w="4862" w:type="dxa"/>
            <w:gridSpan w:val="4"/>
            <w:vAlign w:val="bottom"/>
          </w:tcPr>
          <w:p w14:paraId="2C2B336C" w14:textId="10F2A0D3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520426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Digital images*</w:t>
            </w:r>
          </w:p>
        </w:tc>
      </w:tr>
      <w:tr w:rsidR="00B86141" w:rsidRPr="004F2E6B" w14:paraId="69A36192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6BCDF2CE" w14:textId="77777777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56E8B3E8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384ABADA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6"/>
            <w:vAlign w:val="bottom"/>
          </w:tcPr>
          <w:p w14:paraId="5D3D0981" w14:textId="65B2470B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536815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One digital copy of the final project report*</w:t>
            </w:r>
          </w:p>
        </w:tc>
        <w:tc>
          <w:tcPr>
            <w:tcW w:w="4862" w:type="dxa"/>
            <w:gridSpan w:val="4"/>
            <w:vAlign w:val="bottom"/>
          </w:tcPr>
          <w:p w14:paraId="3B488F04" w14:textId="697A7BFD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917011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Field or analysis maps*</w:t>
            </w:r>
          </w:p>
        </w:tc>
      </w:tr>
      <w:tr w:rsidR="00B86141" w:rsidRPr="004F2E6B" w14:paraId="2F1DB083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31B0C251" w14:textId="3B6E2380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651B7889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69EC1B2D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6"/>
            <w:vAlign w:val="bottom"/>
          </w:tcPr>
          <w:p w14:paraId="7A01035F" w14:textId="0BB8E021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66382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Three hard copies of the final project report*</w:t>
            </w:r>
          </w:p>
        </w:tc>
        <w:tc>
          <w:tcPr>
            <w:tcW w:w="4862" w:type="dxa"/>
            <w:gridSpan w:val="4"/>
            <w:vAlign w:val="bottom"/>
          </w:tcPr>
          <w:p w14:paraId="4661C05E" w14:textId="0277155D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98688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Laboratory or analysis records</w:t>
            </w:r>
          </w:p>
        </w:tc>
      </w:tr>
      <w:tr w:rsidR="00B86141" w:rsidRPr="004F2E6B" w14:paraId="345C99D5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00332B1D" w14:textId="5FC2697E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4609B640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7DA1905C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6"/>
            <w:vAlign w:val="bottom"/>
          </w:tcPr>
          <w:p w14:paraId="4A4FD051" w14:textId="02B90CE8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85847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ASM New Site Card or Entry Module</w:t>
            </w:r>
          </w:p>
        </w:tc>
        <w:tc>
          <w:tcPr>
            <w:tcW w:w="4862" w:type="dxa"/>
            <w:gridSpan w:val="4"/>
            <w:vAlign w:val="bottom"/>
          </w:tcPr>
          <w:p w14:paraId="205D3F92" w14:textId="31302C9C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26095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Hard copy field notes*</w:t>
            </w:r>
          </w:p>
        </w:tc>
      </w:tr>
      <w:tr w:rsidR="00B86141" w:rsidRPr="004F2E6B" w14:paraId="5DCB918A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6B266659" w14:textId="16E83504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3B31655C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710A4C2A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6"/>
            <w:vAlign w:val="bottom"/>
          </w:tcPr>
          <w:p w14:paraId="5E6E8070" w14:textId="517DF3F8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841614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ASM Site Card Update*</w:t>
            </w:r>
            <w:r w:rsidR="00B86141">
              <w:rPr>
                <w:rFonts w:ascii="Times New Roman" w:hAnsi="Times New Roman" w:cs="Times New Roman"/>
              </w:rPr>
              <w:t xml:space="preserve"> or Entry Module</w:t>
            </w:r>
          </w:p>
        </w:tc>
        <w:tc>
          <w:tcPr>
            <w:tcW w:w="4862" w:type="dxa"/>
            <w:gridSpan w:val="4"/>
            <w:vAlign w:val="bottom"/>
          </w:tcPr>
          <w:p w14:paraId="143C0654" w14:textId="668FA40C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08741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Shapefiles of project and site boundaries</w:t>
            </w:r>
          </w:p>
        </w:tc>
      </w:tr>
      <w:tr w:rsidR="00B86141" w:rsidRPr="004F2E6B" w14:paraId="7C4B107E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331E3913" w14:textId="77777777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29804BF2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39EE45AD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32" w:type="dxa"/>
            <w:gridSpan w:val="10"/>
            <w:vAlign w:val="bottom"/>
          </w:tcPr>
          <w:p w14:paraId="6A5C919C" w14:textId="24354FA6" w:rsidR="00B86141" w:rsidRPr="004F2E6B" w:rsidRDefault="00B86141" w:rsidP="00B86141">
            <w:pPr>
              <w:rPr>
                <w:rFonts w:ascii="Times New Roman" w:hAnsi="Times New Roman" w:cs="Times New Roman"/>
                <w:i/>
              </w:rPr>
            </w:pPr>
            <w:r w:rsidRPr="004F2E6B">
              <w:rPr>
                <w:rFonts w:ascii="Times New Roman" w:hAnsi="Times New Roman" w:cs="Times New Roman"/>
                <w:i/>
              </w:rPr>
              <w:t>Objects to be Curated</w:t>
            </w:r>
          </w:p>
        </w:tc>
      </w:tr>
      <w:tr w:rsidR="00B86141" w:rsidRPr="004F2E6B" w14:paraId="4D16A76B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3BF73D7C" w14:textId="77777777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16FE8575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3D5290F4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6"/>
            <w:vAlign w:val="bottom"/>
          </w:tcPr>
          <w:p w14:paraId="58937927" w14:textId="1D9BBE6B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15907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Boxes of bulk artifacts (less than 40 pounds)</w:t>
            </w:r>
          </w:p>
        </w:tc>
        <w:tc>
          <w:tcPr>
            <w:tcW w:w="4862" w:type="dxa"/>
            <w:gridSpan w:val="4"/>
            <w:vAlign w:val="bottom"/>
          </w:tcPr>
          <w:p w14:paraId="6B9EFB2C" w14:textId="54DC2C49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689514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Boxes of catalog artifacts (less than 40 pounds)</w:t>
            </w:r>
          </w:p>
        </w:tc>
      </w:tr>
      <w:tr w:rsidR="00B86141" w:rsidRPr="004F2E6B" w14:paraId="60507F98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5BA1745E" w14:textId="77777777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vAlign w:val="bottom"/>
          </w:tcPr>
          <w:p w14:paraId="5BFA1D94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vAlign w:val="bottom"/>
          </w:tcPr>
          <w:p w14:paraId="254D9208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70" w:type="dxa"/>
            <w:gridSpan w:val="6"/>
            <w:vAlign w:val="bottom"/>
          </w:tcPr>
          <w:p w14:paraId="7D5C617E" w14:textId="273A5548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462463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Oversized objects</w:t>
            </w:r>
          </w:p>
        </w:tc>
        <w:tc>
          <w:tcPr>
            <w:tcW w:w="4862" w:type="dxa"/>
            <w:gridSpan w:val="4"/>
            <w:vAlign w:val="bottom"/>
          </w:tcPr>
          <w:p w14:paraId="30A5B654" w14:textId="234623E7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070933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B86141" w:rsidRPr="004F2E6B" w14:paraId="3531ACE0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7D6C0A94" w14:textId="2B50A64F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  <w:vAlign w:val="bottom"/>
          </w:tcPr>
          <w:p w14:paraId="34DEC3E8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  <w:vAlign w:val="bottom"/>
          </w:tcPr>
          <w:p w14:paraId="610E63BC" w14:textId="77777777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632" w:type="dxa"/>
            <w:gridSpan w:val="10"/>
            <w:tcBorders>
              <w:bottom w:val="single" w:sz="4" w:space="0" w:color="auto"/>
            </w:tcBorders>
            <w:vAlign w:val="bottom"/>
          </w:tcPr>
          <w:p w14:paraId="47DE4609" w14:textId="5C19620E" w:rsidR="00B86141" w:rsidRPr="004F2E6B" w:rsidRDefault="00317098" w:rsidP="00B86141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329102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</w:rPr>
              <w:t xml:space="preserve">  Traditional photographic format and log, including negatives and contact prints</w:t>
            </w:r>
          </w:p>
        </w:tc>
      </w:tr>
      <w:tr w:rsidR="00B86141" w:rsidRPr="004F2E6B" w14:paraId="604D7CA9" w14:textId="77777777" w:rsidTr="001A473D">
        <w:trPr>
          <w:trHeight w:val="331"/>
        </w:trPr>
        <w:tc>
          <w:tcPr>
            <w:tcW w:w="455" w:type="dxa"/>
            <w:gridSpan w:val="2"/>
            <w:vAlign w:val="center"/>
          </w:tcPr>
          <w:p w14:paraId="216FCF14" w14:textId="77777777" w:rsidR="00B86141" w:rsidRPr="004F2E6B" w:rsidRDefault="00B86141" w:rsidP="00B86141">
            <w:pPr>
              <w:rPr>
                <w:rFonts w:ascii="Times New Roman" w:hAnsi="Times New Roman" w:cs="Times New Roman"/>
                <w:b/>
              </w:rPr>
            </w:pPr>
            <w:bookmarkStart w:id="1" w:name="_Hlk75945395"/>
          </w:p>
        </w:tc>
        <w:tc>
          <w:tcPr>
            <w:tcW w:w="10172" w:type="dxa"/>
            <w:gridSpan w:val="1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334793" w14:textId="734CBA8B" w:rsidR="00B86141" w:rsidRPr="004F2E6B" w:rsidRDefault="00B86141" w:rsidP="00B86141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 xml:space="preserve">d. </w:t>
            </w:r>
            <w:sdt>
              <w:sdtPr>
                <w:rPr>
                  <w:rFonts w:ascii="Times New Roman" w:hAnsi="Times New Roman" w:cs="Times New Roman"/>
                </w:rPr>
                <w:id w:val="1760719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4F2E6B">
              <w:rPr>
                <w:rFonts w:ascii="Times New Roman" w:hAnsi="Times New Roman" w:cs="Times New Roman"/>
                <w:b/>
              </w:rPr>
              <w:t xml:space="preserve">  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Reporting of Human Remains covered under a </w:t>
            </w:r>
            <w:r w:rsidRPr="004F2E6B">
              <w:rPr>
                <w:rFonts w:ascii="Times New Roman" w:hAnsi="Times New Roman" w:cs="Times New Roman"/>
                <w:i/>
              </w:rPr>
              <w:t>Burial Discovery Agreement</w:t>
            </w:r>
          </w:p>
        </w:tc>
      </w:tr>
      <w:tr w:rsidR="00B86141" w:rsidRPr="004F2E6B" w14:paraId="1799AC22" w14:textId="77777777" w:rsidTr="001A473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3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5786CD" w14:textId="77777777" w:rsidR="00B86141" w:rsidRPr="004F2E6B" w:rsidRDefault="00B86141" w:rsidP="00B86141">
            <w:pPr>
              <w:pStyle w:val="EnvelopeReturn"/>
              <w:tabs>
                <w:tab w:val="left" w:pos="360"/>
                <w:tab w:val="left" w:pos="116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DB3A05" w14:textId="77777777" w:rsidR="00B86141" w:rsidRPr="004F2E6B" w:rsidRDefault="00B86141" w:rsidP="00B86141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2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0A5CDF" w14:textId="316812E4" w:rsidR="00B86141" w:rsidRPr="004F2E6B" w:rsidRDefault="00B86141" w:rsidP="00B86141">
            <w:pPr>
              <w:pStyle w:val="ListParagraph"/>
              <w:numPr>
                <w:ilvl w:val="0"/>
                <w:numId w:val="5"/>
              </w:numPr>
              <w:tabs>
                <w:tab w:val="left" w:pos="255"/>
                <w:tab w:val="left" w:pos="1160"/>
              </w:tabs>
              <w:rPr>
                <w:rFonts w:ascii="Times New Roman" w:hAnsi="Times New Roman" w:cs="Times New Roman"/>
                <w:bCs/>
                <w:iCs/>
                <w:u w:val="single"/>
              </w:rPr>
            </w:pPr>
            <w:r w:rsidRPr="004F2E6B">
              <w:rPr>
                <w:rFonts w:ascii="Times New Roman" w:hAnsi="Times New Roman" w:cs="Times New Roman"/>
                <w:bCs/>
                <w:iCs/>
              </w:rPr>
              <w:t>If Remains are recovered over the course of this project, provide the following materials:</w:t>
            </w:r>
          </w:p>
        </w:tc>
      </w:tr>
      <w:tr w:rsidR="00B86141" w:rsidRPr="004F2E6B" w14:paraId="1DC69162" w14:textId="77777777" w:rsidTr="001A473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3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F0E027" w14:textId="77777777" w:rsidR="00B86141" w:rsidRPr="004F2E6B" w:rsidRDefault="00B86141" w:rsidP="00B86141">
            <w:pPr>
              <w:pStyle w:val="EnvelopeReturn"/>
              <w:tabs>
                <w:tab w:val="left" w:pos="360"/>
                <w:tab w:val="left" w:pos="116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D4106F" w14:textId="77777777" w:rsidR="00B86141" w:rsidRPr="004F2E6B" w:rsidRDefault="00B86141" w:rsidP="00B86141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874B1C" w14:textId="77777777" w:rsidR="00B86141" w:rsidRPr="004F2E6B" w:rsidRDefault="00B86141" w:rsidP="00B86141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52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597ABD" w14:textId="15DCF4BA" w:rsidR="00B86141" w:rsidRPr="004F2E6B" w:rsidRDefault="00317098" w:rsidP="00B86141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Cs/>
                <w:u w:val="single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</w:rPr>
                <w:id w:val="-1106189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 w:rsidRPr="004F2E6B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  <w:bCs/>
              </w:rPr>
              <w:t xml:space="preserve">  </w:t>
            </w:r>
            <w:r w:rsidR="00B86141" w:rsidRPr="004F2E6B">
              <w:rPr>
                <w:rFonts w:ascii="Times New Roman" w:hAnsi="Times New Roman" w:cs="Times New Roman"/>
                <w:bCs/>
                <w:u w:val="single"/>
              </w:rPr>
              <w:t>Report of Remains*</w:t>
            </w:r>
          </w:p>
        </w:tc>
      </w:tr>
      <w:tr w:rsidR="00B86141" w:rsidRPr="004F2E6B" w14:paraId="2E132380" w14:textId="77777777" w:rsidTr="001A473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3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6D5503" w14:textId="77777777" w:rsidR="00B86141" w:rsidRPr="004F2E6B" w:rsidRDefault="00B86141" w:rsidP="00B86141">
            <w:pPr>
              <w:pStyle w:val="EnvelopeReturn"/>
              <w:tabs>
                <w:tab w:val="left" w:pos="360"/>
                <w:tab w:val="left" w:pos="116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634AED" w14:textId="77777777" w:rsidR="00B86141" w:rsidRPr="004F2E6B" w:rsidRDefault="00B86141" w:rsidP="00B86141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3E433D" w14:textId="77777777" w:rsidR="00B86141" w:rsidRPr="004F2E6B" w:rsidRDefault="00B86141" w:rsidP="00B86141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52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A6262C" w14:textId="2FDAA55C" w:rsidR="00B86141" w:rsidRPr="004F2E6B" w:rsidRDefault="00B86141" w:rsidP="00B86141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Cs/>
              </w:rPr>
            </w:pPr>
            <w:r w:rsidRPr="004F2E6B">
              <w:rPr>
                <w:rFonts w:ascii="Times New Roman" w:hAnsi="Times New Roman" w:cs="Times New Roman"/>
                <w:bCs/>
              </w:rPr>
              <w:t xml:space="preserve">Provide a digital and hard copy of the Report of Remains to the Repatriation Office. Following final approval, provide a digital copy to the tribe designated in the burial agreement. Please see </w:t>
            </w:r>
            <w:r w:rsidRPr="004F2E6B">
              <w:rPr>
                <w:rFonts w:ascii="Times New Roman" w:hAnsi="Times New Roman" w:cs="Times New Roman"/>
                <w:bCs/>
                <w:i/>
                <w:iCs/>
              </w:rPr>
              <w:t>Report of Remains Requirements</w:t>
            </w:r>
            <w:r w:rsidRPr="004F2E6B">
              <w:rPr>
                <w:rFonts w:ascii="Times New Roman" w:hAnsi="Times New Roman" w:cs="Times New Roman"/>
                <w:bCs/>
              </w:rPr>
              <w:t xml:space="preserve"> checklist for more details.</w:t>
            </w:r>
          </w:p>
        </w:tc>
      </w:tr>
      <w:tr w:rsidR="00B86141" w:rsidRPr="004F2E6B" w14:paraId="357834B6" w14:textId="77777777" w:rsidTr="001A473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3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45C436" w14:textId="77777777" w:rsidR="00B86141" w:rsidRPr="004F2E6B" w:rsidRDefault="00B86141" w:rsidP="00B86141">
            <w:pPr>
              <w:pStyle w:val="EnvelopeReturn"/>
              <w:tabs>
                <w:tab w:val="left" w:pos="360"/>
                <w:tab w:val="left" w:pos="116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8515E0" w14:textId="77777777" w:rsidR="00B86141" w:rsidRPr="004F2E6B" w:rsidRDefault="00B86141" w:rsidP="00B86141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A4E613" w14:textId="71A5BEF5" w:rsidR="00B86141" w:rsidRPr="004F2E6B" w:rsidRDefault="00B86141" w:rsidP="00B86141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52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1B4D7A" w14:textId="4D2D06B9" w:rsidR="00B86141" w:rsidRPr="004F2E6B" w:rsidRDefault="00317098" w:rsidP="00B86141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Cs/>
                <w:u w:val="single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</w:rPr>
                <w:id w:val="187339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141">
                  <w:rPr>
                    <w:rFonts w:ascii="MS Gothic" w:eastAsia="MS Gothic" w:hAnsi="MS Gothic" w:cs="Times New Roman" w:hint="eastAsia"/>
                    <w:b/>
                    <w:bCs/>
                  </w:rPr>
                  <w:t>☐</w:t>
                </w:r>
              </w:sdtContent>
            </w:sdt>
            <w:r w:rsidR="00B86141" w:rsidRPr="004F2E6B">
              <w:rPr>
                <w:rFonts w:ascii="Times New Roman" w:hAnsi="Times New Roman" w:cs="Times New Roman"/>
                <w:bCs/>
              </w:rPr>
              <w:t xml:space="preserve">  </w:t>
            </w:r>
            <w:r w:rsidR="00B86141" w:rsidRPr="004F2E6B">
              <w:rPr>
                <w:rFonts w:ascii="Times New Roman" w:hAnsi="Times New Roman" w:cs="Times New Roman"/>
                <w:bCs/>
                <w:u w:val="single"/>
              </w:rPr>
              <w:t xml:space="preserve">Transfer Documentation* </w:t>
            </w:r>
          </w:p>
        </w:tc>
      </w:tr>
      <w:tr w:rsidR="00B86141" w:rsidRPr="004F2E6B" w14:paraId="71D9B5BF" w14:textId="77777777" w:rsidTr="001A473D">
        <w:trPr>
          <w:trHeight w:val="33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8AF977" w14:textId="77777777" w:rsidR="00B86141" w:rsidRPr="004F2E6B" w:rsidRDefault="00B86141" w:rsidP="00B86141">
            <w:pPr>
              <w:pStyle w:val="EnvelopeReturn"/>
              <w:tabs>
                <w:tab w:val="left" w:pos="360"/>
                <w:tab w:val="left" w:pos="116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9131C7" w14:textId="77777777" w:rsidR="00B86141" w:rsidRPr="004F2E6B" w:rsidRDefault="00B86141" w:rsidP="00B86141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2FA08B" w14:textId="77777777" w:rsidR="00B86141" w:rsidRPr="004F2E6B" w:rsidRDefault="00B86141" w:rsidP="00B86141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52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2EDB13" w14:textId="77777777" w:rsidR="00B86141" w:rsidRPr="004F2E6B" w:rsidRDefault="00B86141" w:rsidP="00B86141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Cs/>
              </w:rPr>
            </w:pPr>
            <w:r w:rsidRPr="004F2E6B">
              <w:rPr>
                <w:rFonts w:ascii="Times New Roman" w:hAnsi="Times New Roman" w:cs="Times New Roman"/>
                <w:bCs/>
              </w:rPr>
              <w:t>Provide a digital and hard copy of the repatriation transfer documentation to the Repatriation Office. This documentation must include:</w:t>
            </w:r>
          </w:p>
          <w:p w14:paraId="609734ED" w14:textId="72068D4A" w:rsidR="00B86141" w:rsidRPr="004F2E6B" w:rsidRDefault="00B86141" w:rsidP="00B86141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Cs/>
              </w:rPr>
            </w:pPr>
            <w:r w:rsidRPr="004F2E6B">
              <w:rPr>
                <w:rFonts w:ascii="Times New Roman" w:hAnsi="Times New Roman" w:cs="Times New Roman"/>
                <w:bCs/>
              </w:rPr>
              <w:t xml:space="preserve">A detailed inventory of all </w:t>
            </w:r>
            <w:proofErr w:type="gramStart"/>
            <w:r w:rsidRPr="004F2E6B">
              <w:rPr>
                <w:rFonts w:ascii="Times New Roman" w:hAnsi="Times New Roman" w:cs="Times New Roman"/>
                <w:bCs/>
              </w:rPr>
              <w:t>human</w:t>
            </w:r>
            <w:proofErr w:type="gramEnd"/>
            <w:r w:rsidRPr="004F2E6B">
              <w:rPr>
                <w:rFonts w:ascii="Times New Roman" w:hAnsi="Times New Roman" w:cs="Times New Roman"/>
                <w:bCs/>
              </w:rPr>
              <w:t xml:space="preserve"> remains, funerary belongings, animal burials, sacred ceremonial objects, and objects of national or tribal patrimony that were repatriated.</w:t>
            </w:r>
          </w:p>
          <w:p w14:paraId="23D65DD0" w14:textId="00674C0B" w:rsidR="00B86141" w:rsidRPr="004F2E6B" w:rsidRDefault="00B86141" w:rsidP="00B86141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Cs/>
              </w:rPr>
            </w:pPr>
            <w:r w:rsidRPr="004F2E6B">
              <w:rPr>
                <w:rFonts w:ascii="Times New Roman" w:hAnsi="Times New Roman" w:cs="Times New Roman"/>
                <w:bCs/>
              </w:rPr>
              <w:t>A copy of the signed transfer paperwork, which must include the names and affiliations of all individuals involved in the transfer.</w:t>
            </w:r>
          </w:p>
        </w:tc>
      </w:tr>
      <w:bookmarkEnd w:id="1"/>
      <w:tr w:rsidR="00B86141" w:rsidRPr="004F2E6B" w14:paraId="06E573E7" w14:textId="77777777" w:rsidTr="001A473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3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9B2030" w14:textId="77777777" w:rsidR="00B86141" w:rsidRPr="004F2E6B" w:rsidRDefault="00B86141" w:rsidP="00B86141">
            <w:pPr>
              <w:pStyle w:val="EnvelopeReturn"/>
              <w:tabs>
                <w:tab w:val="left" w:pos="360"/>
                <w:tab w:val="left" w:pos="116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2E8822" w14:textId="77777777" w:rsidR="00B86141" w:rsidRPr="004F2E6B" w:rsidRDefault="00B86141" w:rsidP="00B86141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2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29711F" w14:textId="7FEF3C73" w:rsidR="00B86141" w:rsidRPr="004F2E6B" w:rsidRDefault="00B86141" w:rsidP="00B86141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Cs/>
                <w:iCs/>
                <w:u w:val="single"/>
              </w:rPr>
            </w:pPr>
            <w:r w:rsidRPr="004F2E6B">
              <w:rPr>
                <w:rFonts w:ascii="Times New Roman" w:hAnsi="Times New Roman" w:cs="Times New Roman"/>
                <w:bCs/>
                <w:iCs/>
              </w:rPr>
              <w:t>If no Remains are recovered over the course of this project, provide the following materials:</w:t>
            </w:r>
          </w:p>
        </w:tc>
      </w:tr>
    </w:tbl>
    <w:tbl>
      <w:tblPr>
        <w:tblStyle w:val="TableGrid1"/>
        <w:tblW w:w="10620" w:type="dxa"/>
        <w:tblInd w:w="180" w:type="dxa"/>
        <w:tblLayout w:type="fixed"/>
        <w:tblLook w:val="04A0" w:firstRow="1" w:lastRow="0" w:firstColumn="1" w:lastColumn="0" w:noHBand="0" w:noVBand="1"/>
      </w:tblPr>
      <w:tblGrid>
        <w:gridCol w:w="315"/>
        <w:gridCol w:w="405"/>
        <w:gridCol w:w="450"/>
        <w:gridCol w:w="9450"/>
      </w:tblGrid>
      <w:tr w:rsidR="00DA540A" w:rsidRPr="004F2E6B" w14:paraId="61EE1728" w14:textId="77777777" w:rsidTr="00E31C77">
        <w:trPr>
          <w:trHeight w:val="33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43A18E" w14:textId="77777777" w:rsidR="00DA540A" w:rsidRPr="004F2E6B" w:rsidRDefault="00DA540A" w:rsidP="00E46F47">
            <w:pPr>
              <w:pStyle w:val="EnvelopeReturn"/>
              <w:tabs>
                <w:tab w:val="left" w:pos="360"/>
                <w:tab w:val="left" w:pos="116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997943" w14:textId="77777777" w:rsidR="00DA540A" w:rsidRPr="004F2E6B" w:rsidRDefault="00DA540A" w:rsidP="00E46F47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CDCD6B" w14:textId="136C2930" w:rsidR="00DA540A" w:rsidRPr="004F2E6B" w:rsidRDefault="00DA540A" w:rsidP="00E46F47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Cs/>
                <w:iCs/>
              </w:rPr>
            </w:pPr>
          </w:p>
        </w:tc>
        <w:tc>
          <w:tcPr>
            <w:tcW w:w="9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4E3FAF" w14:textId="4343FAAB" w:rsidR="00DA540A" w:rsidRPr="004F2E6B" w:rsidRDefault="00317098" w:rsidP="00E46F47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Cs/>
                <w:u w:val="single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</w:rPr>
                <w:id w:val="-1849325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39E1">
                  <w:rPr>
                    <w:rFonts w:ascii="MS Gothic" w:eastAsia="MS Gothic" w:hAnsi="MS Gothic" w:cs="Times New Roman" w:hint="eastAsia"/>
                    <w:b/>
                    <w:bCs/>
                  </w:rPr>
                  <w:t>☐</w:t>
                </w:r>
              </w:sdtContent>
            </w:sdt>
            <w:r w:rsidR="00DA540A" w:rsidRPr="004F2E6B">
              <w:rPr>
                <w:rFonts w:ascii="Times New Roman" w:hAnsi="Times New Roman" w:cs="Times New Roman"/>
                <w:bCs/>
              </w:rPr>
              <w:t xml:space="preserve"> </w:t>
            </w:r>
            <w:r w:rsidR="004F2E6B">
              <w:rPr>
                <w:rFonts w:ascii="Times New Roman" w:hAnsi="Times New Roman" w:cs="Times New Roman"/>
                <w:bCs/>
              </w:rPr>
              <w:t xml:space="preserve"> </w:t>
            </w:r>
            <w:r w:rsidR="00DA540A" w:rsidRPr="004F2E6B">
              <w:rPr>
                <w:rFonts w:ascii="Times New Roman" w:hAnsi="Times New Roman" w:cs="Times New Roman"/>
                <w:bCs/>
                <w:u w:val="single"/>
              </w:rPr>
              <w:t>Communication of no discoveries</w:t>
            </w:r>
            <w:r w:rsidR="009553B7" w:rsidRPr="004F2E6B">
              <w:rPr>
                <w:rFonts w:ascii="Times New Roman" w:hAnsi="Times New Roman" w:cs="Times New Roman"/>
                <w:bCs/>
                <w:u w:val="single"/>
              </w:rPr>
              <w:t>*</w:t>
            </w:r>
          </w:p>
        </w:tc>
      </w:tr>
      <w:tr w:rsidR="00DA540A" w:rsidRPr="004F2E6B" w14:paraId="443B2341" w14:textId="77777777" w:rsidTr="00E31C77">
        <w:trPr>
          <w:trHeight w:val="33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FB39AB" w14:textId="77777777" w:rsidR="00DA540A" w:rsidRPr="004F2E6B" w:rsidRDefault="00DA540A" w:rsidP="00E46F47">
            <w:pPr>
              <w:pStyle w:val="EnvelopeReturn"/>
              <w:tabs>
                <w:tab w:val="left" w:pos="360"/>
                <w:tab w:val="left" w:pos="116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E00A53" w14:textId="77777777" w:rsidR="00DA540A" w:rsidRPr="004F2E6B" w:rsidRDefault="00DA540A" w:rsidP="00E46F47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F8C447" w14:textId="77777777" w:rsidR="00DA540A" w:rsidRPr="004F2E6B" w:rsidRDefault="00DA540A" w:rsidP="00E46F47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8EC57E" w14:textId="0BB26BA4" w:rsidR="00DA540A" w:rsidRPr="004F2E6B" w:rsidRDefault="00DA540A" w:rsidP="00E46F47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Cs/>
              </w:rPr>
            </w:pPr>
            <w:r w:rsidRPr="004F2E6B">
              <w:rPr>
                <w:rFonts w:ascii="Times New Roman" w:hAnsi="Times New Roman" w:cs="Times New Roman"/>
                <w:bCs/>
              </w:rPr>
              <w:t xml:space="preserve">Email the Repatriation Office and the tribe designated in the burial agreement communicating that the project is concluded and no </w:t>
            </w:r>
            <w:r w:rsidR="009553B7" w:rsidRPr="004F2E6B">
              <w:rPr>
                <w:rFonts w:ascii="Times New Roman" w:hAnsi="Times New Roman" w:cs="Times New Roman"/>
                <w:bCs/>
              </w:rPr>
              <w:t>disturbances of human remains</w:t>
            </w:r>
            <w:r w:rsidRPr="004F2E6B">
              <w:rPr>
                <w:rFonts w:ascii="Times New Roman" w:hAnsi="Times New Roman" w:cs="Times New Roman"/>
                <w:bCs/>
              </w:rPr>
              <w:t xml:space="preserve"> </w:t>
            </w:r>
            <w:r w:rsidR="009553B7" w:rsidRPr="004F2E6B">
              <w:rPr>
                <w:rFonts w:ascii="Times New Roman" w:hAnsi="Times New Roman" w:cs="Times New Roman"/>
                <w:bCs/>
              </w:rPr>
              <w:t>occurred</w:t>
            </w:r>
            <w:r w:rsidRPr="004F2E6B">
              <w:rPr>
                <w:rFonts w:ascii="Times New Roman" w:hAnsi="Times New Roman" w:cs="Times New Roman"/>
                <w:bCs/>
              </w:rPr>
              <w:t xml:space="preserve"> over the course of the project.</w:t>
            </w:r>
            <w:r w:rsidR="00CD27C4">
              <w:rPr>
                <w:rFonts w:ascii="Times New Roman" w:hAnsi="Times New Roman" w:cs="Times New Roman"/>
                <w:bCs/>
              </w:rPr>
              <w:t xml:space="preserve"> If materials will be submitted for curation at ASM, then a </w:t>
            </w:r>
            <w:r w:rsidR="00CD27C4" w:rsidRPr="00DF2517">
              <w:rPr>
                <w:rFonts w:ascii="Times New Roman" w:hAnsi="Times New Roman" w:cs="Times New Roman"/>
                <w:bCs/>
                <w:i/>
                <w:iCs/>
              </w:rPr>
              <w:t>Certificate of Collections Review Compliance</w:t>
            </w:r>
            <w:r w:rsidR="00CD27C4">
              <w:rPr>
                <w:rFonts w:ascii="Times New Roman" w:hAnsi="Times New Roman" w:cs="Times New Roman"/>
                <w:bCs/>
              </w:rPr>
              <w:t xml:space="preserve"> must also be submitted.</w:t>
            </w:r>
          </w:p>
        </w:tc>
      </w:tr>
    </w:tbl>
    <w:tbl>
      <w:tblPr>
        <w:tblStyle w:val="TableGrid"/>
        <w:tblW w:w="10625" w:type="dxa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5"/>
        <w:gridCol w:w="140"/>
        <w:gridCol w:w="270"/>
        <w:gridCol w:w="450"/>
        <w:gridCol w:w="9450"/>
      </w:tblGrid>
      <w:tr w:rsidR="001F5792" w:rsidRPr="004F2E6B" w14:paraId="23ABE755" w14:textId="77777777" w:rsidTr="006F1DB7">
        <w:trPr>
          <w:trHeight w:val="331"/>
        </w:trPr>
        <w:tc>
          <w:tcPr>
            <w:tcW w:w="455" w:type="dxa"/>
            <w:gridSpan w:val="2"/>
            <w:vAlign w:val="center"/>
          </w:tcPr>
          <w:p w14:paraId="664978BB" w14:textId="77777777" w:rsidR="001F5792" w:rsidRPr="004F2E6B" w:rsidRDefault="001F5792" w:rsidP="006F1DB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17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BA99452" w14:textId="2E08E72C" w:rsidR="001F5792" w:rsidRPr="004F2E6B" w:rsidRDefault="001F5792" w:rsidP="006F1DB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Pr="004F2E6B">
              <w:rPr>
                <w:rFonts w:ascii="Times New Roman" w:hAnsi="Times New Roman" w:cs="Times New Roman"/>
              </w:rPr>
              <w:t xml:space="preserve">. </w:t>
            </w:r>
            <w:sdt>
              <w:sdtPr>
                <w:rPr>
                  <w:rFonts w:ascii="Times New Roman" w:hAnsi="Times New Roman" w:cs="Times New Roman"/>
                </w:rPr>
                <w:id w:val="92221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F2E6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4F2E6B">
              <w:rPr>
                <w:rFonts w:ascii="Times New Roman" w:hAnsi="Times New Roman" w:cs="Times New Roman"/>
                <w:b/>
              </w:rPr>
              <w:t xml:space="preserve">  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Reporting of Human Remains </w:t>
            </w:r>
            <w:r w:rsidRPr="00DF2517">
              <w:rPr>
                <w:rFonts w:ascii="Times New Roman" w:hAnsi="Times New Roman" w:cs="Times New Roman"/>
                <w:b/>
                <w:i/>
                <w:iCs/>
              </w:rPr>
              <w:t>not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 covered under a </w:t>
            </w:r>
            <w:r w:rsidRPr="004F2E6B">
              <w:rPr>
                <w:rFonts w:ascii="Times New Roman" w:hAnsi="Times New Roman" w:cs="Times New Roman"/>
                <w:i/>
              </w:rPr>
              <w:t>Burial Discovery Agreement</w:t>
            </w:r>
          </w:p>
        </w:tc>
      </w:tr>
      <w:tr w:rsidR="001F5792" w:rsidRPr="004F2E6B" w14:paraId="2BFAD2AA" w14:textId="77777777" w:rsidTr="006F1D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3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D65DAE" w14:textId="77777777" w:rsidR="001F5792" w:rsidRPr="004F2E6B" w:rsidRDefault="001F5792" w:rsidP="006F1DB7">
            <w:pPr>
              <w:pStyle w:val="EnvelopeReturn"/>
              <w:tabs>
                <w:tab w:val="left" w:pos="360"/>
                <w:tab w:val="left" w:pos="116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D49FB8" w14:textId="77777777" w:rsidR="001F5792" w:rsidRPr="004F2E6B" w:rsidRDefault="001F5792" w:rsidP="006F1DB7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0048EF" w14:textId="77777777" w:rsidR="001F5792" w:rsidRPr="004F2E6B" w:rsidRDefault="001F5792" w:rsidP="00DF2517">
            <w:pPr>
              <w:pStyle w:val="ListParagraph"/>
              <w:numPr>
                <w:ilvl w:val="0"/>
                <w:numId w:val="11"/>
              </w:numPr>
              <w:tabs>
                <w:tab w:val="left" w:pos="255"/>
                <w:tab w:val="left" w:pos="1160"/>
              </w:tabs>
              <w:rPr>
                <w:rFonts w:ascii="Times New Roman" w:hAnsi="Times New Roman" w:cs="Times New Roman"/>
                <w:bCs/>
                <w:iCs/>
                <w:u w:val="single"/>
              </w:rPr>
            </w:pPr>
            <w:r w:rsidRPr="004F2E6B">
              <w:rPr>
                <w:rFonts w:ascii="Times New Roman" w:hAnsi="Times New Roman" w:cs="Times New Roman"/>
                <w:bCs/>
                <w:iCs/>
              </w:rPr>
              <w:t>If Remains are recovered over the course of this project, provide the following materials:</w:t>
            </w:r>
          </w:p>
        </w:tc>
      </w:tr>
      <w:tr w:rsidR="001F5792" w:rsidRPr="004F2E6B" w14:paraId="20D1D464" w14:textId="77777777" w:rsidTr="006F1D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3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70956E" w14:textId="77777777" w:rsidR="001F5792" w:rsidRPr="004F2E6B" w:rsidRDefault="001F5792" w:rsidP="006F1DB7">
            <w:pPr>
              <w:pStyle w:val="EnvelopeReturn"/>
              <w:tabs>
                <w:tab w:val="left" w:pos="360"/>
                <w:tab w:val="left" w:pos="116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21765B" w14:textId="77777777" w:rsidR="001F5792" w:rsidRPr="004F2E6B" w:rsidRDefault="001F5792" w:rsidP="006F1DB7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C628EC" w14:textId="77777777" w:rsidR="001F5792" w:rsidRPr="004F2E6B" w:rsidRDefault="001F5792" w:rsidP="006F1DB7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1CB17E" w14:textId="77777777" w:rsidR="001F5792" w:rsidRPr="004F2E6B" w:rsidRDefault="00317098" w:rsidP="006F1DB7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Cs/>
                <w:u w:val="single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</w:rPr>
                <w:id w:val="-1059087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5792" w:rsidRPr="004F2E6B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="001F5792" w:rsidRPr="004F2E6B">
              <w:rPr>
                <w:rFonts w:ascii="Times New Roman" w:hAnsi="Times New Roman" w:cs="Times New Roman"/>
                <w:bCs/>
              </w:rPr>
              <w:t xml:space="preserve">  </w:t>
            </w:r>
            <w:r w:rsidR="001F5792" w:rsidRPr="004F2E6B">
              <w:rPr>
                <w:rFonts w:ascii="Times New Roman" w:hAnsi="Times New Roman" w:cs="Times New Roman"/>
                <w:bCs/>
                <w:u w:val="single"/>
              </w:rPr>
              <w:t>Report of Remains*</w:t>
            </w:r>
          </w:p>
        </w:tc>
      </w:tr>
      <w:tr w:rsidR="001F5792" w:rsidRPr="004F2E6B" w14:paraId="176DF070" w14:textId="77777777" w:rsidTr="006F1D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3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CDBAD9" w14:textId="77777777" w:rsidR="001F5792" w:rsidRPr="004F2E6B" w:rsidRDefault="001F5792" w:rsidP="006F1DB7">
            <w:pPr>
              <w:pStyle w:val="EnvelopeReturn"/>
              <w:tabs>
                <w:tab w:val="left" w:pos="360"/>
                <w:tab w:val="left" w:pos="116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85EB59" w14:textId="77777777" w:rsidR="001F5792" w:rsidRPr="004F2E6B" w:rsidRDefault="001F5792" w:rsidP="006F1DB7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A2B158" w14:textId="77777777" w:rsidR="001F5792" w:rsidRPr="004F2E6B" w:rsidRDefault="001F5792" w:rsidP="006F1DB7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7A21C1" w14:textId="77777777" w:rsidR="001F5792" w:rsidRPr="004F2E6B" w:rsidRDefault="001F5792" w:rsidP="006F1DB7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Cs/>
              </w:rPr>
            </w:pPr>
            <w:r w:rsidRPr="004F2E6B">
              <w:rPr>
                <w:rFonts w:ascii="Times New Roman" w:hAnsi="Times New Roman" w:cs="Times New Roman"/>
                <w:bCs/>
              </w:rPr>
              <w:t xml:space="preserve">Provide a digital and hard copy of the Report of Remains to the Repatriation Office. Following final approval, provide a digital copy to the tribe designated in the burial agreement. Please see </w:t>
            </w:r>
            <w:r w:rsidRPr="004F2E6B">
              <w:rPr>
                <w:rFonts w:ascii="Times New Roman" w:hAnsi="Times New Roman" w:cs="Times New Roman"/>
                <w:bCs/>
                <w:i/>
                <w:iCs/>
              </w:rPr>
              <w:t>Report of Remains Requirements</w:t>
            </w:r>
            <w:r w:rsidRPr="004F2E6B">
              <w:rPr>
                <w:rFonts w:ascii="Times New Roman" w:hAnsi="Times New Roman" w:cs="Times New Roman"/>
                <w:bCs/>
              </w:rPr>
              <w:t xml:space="preserve"> checklist for more details.</w:t>
            </w:r>
          </w:p>
        </w:tc>
      </w:tr>
      <w:tr w:rsidR="001F5792" w:rsidRPr="004F2E6B" w14:paraId="3346A77F" w14:textId="77777777" w:rsidTr="006F1D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3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ADADF5" w14:textId="77777777" w:rsidR="001F5792" w:rsidRPr="004F2E6B" w:rsidRDefault="001F5792" w:rsidP="006F1DB7">
            <w:pPr>
              <w:pStyle w:val="EnvelopeReturn"/>
              <w:tabs>
                <w:tab w:val="left" w:pos="360"/>
                <w:tab w:val="left" w:pos="116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F795D3" w14:textId="77777777" w:rsidR="001F5792" w:rsidRPr="004F2E6B" w:rsidRDefault="001F5792" w:rsidP="006F1DB7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3BA960" w14:textId="77777777" w:rsidR="001F5792" w:rsidRPr="004F2E6B" w:rsidRDefault="001F5792" w:rsidP="006F1DB7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DDAD1A" w14:textId="77777777" w:rsidR="001F5792" w:rsidRPr="004F2E6B" w:rsidRDefault="00317098" w:rsidP="006F1DB7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Cs/>
                <w:u w:val="single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</w:rPr>
                <w:id w:val="-1531023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5792">
                  <w:rPr>
                    <w:rFonts w:ascii="MS Gothic" w:eastAsia="MS Gothic" w:hAnsi="MS Gothic" w:cs="Times New Roman" w:hint="eastAsia"/>
                    <w:b/>
                    <w:bCs/>
                  </w:rPr>
                  <w:t>☐</w:t>
                </w:r>
              </w:sdtContent>
            </w:sdt>
            <w:r w:rsidR="001F5792" w:rsidRPr="004F2E6B">
              <w:rPr>
                <w:rFonts w:ascii="Times New Roman" w:hAnsi="Times New Roman" w:cs="Times New Roman"/>
                <w:bCs/>
              </w:rPr>
              <w:t xml:space="preserve">  </w:t>
            </w:r>
            <w:r w:rsidR="001F5792" w:rsidRPr="004F2E6B">
              <w:rPr>
                <w:rFonts w:ascii="Times New Roman" w:hAnsi="Times New Roman" w:cs="Times New Roman"/>
                <w:bCs/>
                <w:u w:val="single"/>
              </w:rPr>
              <w:t xml:space="preserve">Transfer Documentation* </w:t>
            </w:r>
          </w:p>
        </w:tc>
      </w:tr>
      <w:tr w:rsidR="001F5792" w:rsidRPr="004F2E6B" w14:paraId="32A751C9" w14:textId="77777777" w:rsidTr="006F1DB7">
        <w:trPr>
          <w:trHeight w:val="33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947FF0" w14:textId="77777777" w:rsidR="001F5792" w:rsidRPr="004F2E6B" w:rsidRDefault="001F5792" w:rsidP="006F1DB7">
            <w:pPr>
              <w:pStyle w:val="EnvelopeReturn"/>
              <w:tabs>
                <w:tab w:val="left" w:pos="360"/>
                <w:tab w:val="left" w:pos="116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FCFAFF" w14:textId="77777777" w:rsidR="001F5792" w:rsidRPr="004F2E6B" w:rsidRDefault="001F5792" w:rsidP="006F1DB7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35D631" w14:textId="77777777" w:rsidR="001F5792" w:rsidRPr="004F2E6B" w:rsidRDefault="001F5792" w:rsidP="006F1DB7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66C934" w14:textId="77777777" w:rsidR="001F5792" w:rsidRPr="004F2E6B" w:rsidRDefault="001F5792" w:rsidP="006F1DB7">
            <w:p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Cs/>
              </w:rPr>
            </w:pPr>
            <w:r w:rsidRPr="004F2E6B">
              <w:rPr>
                <w:rFonts w:ascii="Times New Roman" w:hAnsi="Times New Roman" w:cs="Times New Roman"/>
                <w:bCs/>
              </w:rPr>
              <w:t>Provide a digital and hard copy of the repatriation transfer documentation to the Repatriation Office. This documentation must include:</w:t>
            </w:r>
          </w:p>
          <w:p w14:paraId="21419A99" w14:textId="77777777" w:rsidR="001F5792" w:rsidRPr="004F2E6B" w:rsidRDefault="001F5792" w:rsidP="006F1DB7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Cs/>
              </w:rPr>
            </w:pPr>
            <w:r w:rsidRPr="004F2E6B">
              <w:rPr>
                <w:rFonts w:ascii="Times New Roman" w:hAnsi="Times New Roman" w:cs="Times New Roman"/>
                <w:bCs/>
              </w:rPr>
              <w:t xml:space="preserve">A detailed inventory of all </w:t>
            </w:r>
            <w:proofErr w:type="gramStart"/>
            <w:r w:rsidRPr="004F2E6B">
              <w:rPr>
                <w:rFonts w:ascii="Times New Roman" w:hAnsi="Times New Roman" w:cs="Times New Roman"/>
                <w:bCs/>
              </w:rPr>
              <w:t>human</w:t>
            </w:r>
            <w:proofErr w:type="gramEnd"/>
            <w:r w:rsidRPr="004F2E6B">
              <w:rPr>
                <w:rFonts w:ascii="Times New Roman" w:hAnsi="Times New Roman" w:cs="Times New Roman"/>
                <w:bCs/>
              </w:rPr>
              <w:t xml:space="preserve"> remains, funerary belongings, animal burials, sacred ceremonial objects, and objects of national or tribal patrimony that were repatriated.</w:t>
            </w:r>
          </w:p>
          <w:p w14:paraId="6CD496BA" w14:textId="77777777" w:rsidR="001F5792" w:rsidRPr="004F2E6B" w:rsidRDefault="001F5792" w:rsidP="006F1DB7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  <w:tab w:val="left" w:pos="1160"/>
              </w:tabs>
              <w:rPr>
                <w:rFonts w:ascii="Times New Roman" w:hAnsi="Times New Roman" w:cs="Times New Roman"/>
                <w:bCs/>
              </w:rPr>
            </w:pPr>
            <w:r w:rsidRPr="004F2E6B">
              <w:rPr>
                <w:rFonts w:ascii="Times New Roman" w:hAnsi="Times New Roman" w:cs="Times New Roman"/>
                <w:bCs/>
              </w:rPr>
              <w:t>A copy of the signed transfer paperwork, which must include the names and affiliations of all individuals involved in the transfer.</w:t>
            </w:r>
          </w:p>
        </w:tc>
      </w:tr>
      <w:tr w:rsidR="0065039E" w:rsidRPr="004F2E6B" w14:paraId="1246EA36" w14:textId="77777777" w:rsidTr="0065039E">
        <w:trPr>
          <w:trHeight w:val="80"/>
        </w:trPr>
        <w:tc>
          <w:tcPr>
            <w:tcW w:w="10625" w:type="dxa"/>
            <w:gridSpan w:val="5"/>
            <w:vAlign w:val="center"/>
          </w:tcPr>
          <w:p w14:paraId="7524726E" w14:textId="6130FDB6" w:rsidR="0099465F" w:rsidRPr="004F2E6B" w:rsidRDefault="0099465F" w:rsidP="0065039E">
            <w:pPr>
              <w:rPr>
                <w:rFonts w:ascii="Times New Roman" w:hAnsi="Times New Roman" w:cs="Times New Roman"/>
                <w:b/>
                <w:sz w:val="12"/>
              </w:rPr>
            </w:pPr>
          </w:p>
        </w:tc>
      </w:tr>
      <w:tr w:rsidR="0065039E" w:rsidRPr="004F2E6B" w14:paraId="68003C84" w14:textId="77777777" w:rsidTr="0065039E">
        <w:trPr>
          <w:trHeight w:val="331"/>
        </w:trPr>
        <w:tc>
          <w:tcPr>
            <w:tcW w:w="10625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F77996" w14:textId="04FBAA8F" w:rsidR="0065039E" w:rsidRPr="004F2E6B" w:rsidRDefault="0065039E" w:rsidP="0065039E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  <w:b/>
              </w:rPr>
              <w:t>Section 4. Please Note:</w:t>
            </w:r>
          </w:p>
        </w:tc>
      </w:tr>
      <w:tr w:rsidR="004E1C17" w:rsidRPr="00564B33" w14:paraId="279E7F80" w14:textId="77777777" w:rsidTr="004E1C17">
        <w:trPr>
          <w:trHeight w:val="962"/>
        </w:trPr>
        <w:tc>
          <w:tcPr>
            <w:tcW w:w="10625" w:type="dxa"/>
            <w:gridSpan w:val="5"/>
            <w:vAlign w:val="center"/>
            <w:hideMark/>
          </w:tcPr>
          <w:p w14:paraId="1F7ECCAA" w14:textId="24672EF1" w:rsidR="004E1C17" w:rsidRPr="004F2E6B" w:rsidRDefault="004E1C17" w:rsidP="00E31C7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>ASM staff will not process forms emailed to staff email accounts. To avoid delays, follow these instructions:</w:t>
            </w:r>
          </w:p>
          <w:p w14:paraId="53B02594" w14:textId="52ADBF3A" w:rsidR="004E1C17" w:rsidRPr="004E1C17" w:rsidRDefault="004E1C17" w:rsidP="004E1C17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 xml:space="preserve">Email completed Project Submission Update form when the project submission is ready for ASM curation to: </w:t>
            </w:r>
            <w:r w:rsidRPr="004F2E6B">
              <w:rPr>
                <w:rFonts w:ascii="Times New Roman" w:hAnsi="Times New Roman" w:cs="Times New Roman"/>
                <w:b/>
              </w:rPr>
              <w:t>asm_crm@email.arizona.edu</w:t>
            </w:r>
            <w:r w:rsidRPr="004F2E6B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E1C17" w:rsidRPr="004F2E6B" w14:paraId="0083E453" w14:textId="77777777" w:rsidTr="00233AE8">
        <w:trPr>
          <w:trHeight w:val="331"/>
        </w:trPr>
        <w:tc>
          <w:tcPr>
            <w:tcW w:w="10625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27375E" w14:textId="5D8BCF1D" w:rsidR="004E1C17" w:rsidRPr="004F2E6B" w:rsidRDefault="004E1C17" w:rsidP="00233AE8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  <w:b/>
              </w:rPr>
              <w:lastRenderedPageBreak/>
              <w:t>Section 4</w:t>
            </w:r>
            <w:r>
              <w:rPr>
                <w:rFonts w:ascii="Times New Roman" w:hAnsi="Times New Roman" w:cs="Times New Roman"/>
                <w:b/>
              </w:rPr>
              <w:t>, cont.</w:t>
            </w:r>
          </w:p>
        </w:tc>
      </w:tr>
      <w:tr w:rsidR="004E1C17" w:rsidRPr="00564B33" w14:paraId="5E3646EB" w14:textId="77777777" w:rsidTr="0037318E">
        <w:trPr>
          <w:trHeight w:val="1762"/>
        </w:trPr>
        <w:tc>
          <w:tcPr>
            <w:tcW w:w="10625" w:type="dxa"/>
            <w:gridSpan w:val="5"/>
            <w:vAlign w:val="center"/>
          </w:tcPr>
          <w:p w14:paraId="55342E7C" w14:textId="77777777" w:rsidR="004E1C17" w:rsidRPr="004F2E6B" w:rsidRDefault="004E1C17" w:rsidP="004E1C17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 xml:space="preserve">Use this subject heading when submitting the completed form via email: </w:t>
            </w:r>
            <w:r w:rsidRPr="004F2E6B">
              <w:rPr>
                <w:rFonts w:ascii="Times New Roman" w:hAnsi="Times New Roman" w:cs="Times New Roman"/>
                <w:b/>
              </w:rPr>
              <w:t>Project Submission Update</w:t>
            </w:r>
          </w:p>
          <w:p w14:paraId="4DE835D2" w14:textId="77777777" w:rsidR="004E1C17" w:rsidRPr="00B30C87" w:rsidRDefault="004E1C17" w:rsidP="004E1C17">
            <w:pPr>
              <w:pStyle w:val="ListParagraph"/>
              <w:numPr>
                <w:ilvl w:val="0"/>
                <w:numId w:val="2"/>
              </w:numPr>
              <w:spacing w:after="60" w:line="259" w:lineRule="auto"/>
              <w:contextualSpacing w:val="0"/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>Once this form is received, Invoice 2 can be issued.</w:t>
            </w:r>
          </w:p>
          <w:p w14:paraId="60658CE8" w14:textId="77777777" w:rsidR="004E1C17" w:rsidRPr="00B30C87" w:rsidRDefault="004E1C17" w:rsidP="004E1C17">
            <w:pPr>
              <w:pStyle w:val="ListParagraph"/>
              <w:numPr>
                <w:ilvl w:val="0"/>
                <w:numId w:val="6"/>
              </w:numPr>
              <w:spacing w:after="60" w:line="259" w:lineRule="auto"/>
              <w:contextualSpacing w:val="0"/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>Section 1a: ASM Job No. refers to the tracking number given at the time the quote is requested from the ASM Request Quote for Services website. It is also called the Job/Quote Reference ID.</w:t>
            </w:r>
          </w:p>
          <w:p w14:paraId="32DB9565" w14:textId="77777777" w:rsidR="004E1C17" w:rsidRPr="004E1C17" w:rsidRDefault="004E1C17" w:rsidP="004E1C17">
            <w:pPr>
              <w:pStyle w:val="ListParagraph"/>
              <w:numPr>
                <w:ilvl w:val="0"/>
                <w:numId w:val="6"/>
              </w:numPr>
              <w:spacing w:after="60"/>
              <w:contextualSpacing w:val="0"/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 xml:space="preserve">Section 1c: Institution refers to the company, agency, or institution conducting work. </w:t>
            </w:r>
            <w:r w:rsidRPr="004E1C17">
              <w:rPr>
                <w:rFonts w:ascii="Times New Roman" w:hAnsi="Times New Roman" w:cs="Times New Roman"/>
              </w:rPr>
              <w:t xml:space="preserve"> </w:t>
            </w:r>
          </w:p>
          <w:p w14:paraId="2CFF19DC" w14:textId="77777777" w:rsidR="004E1C17" w:rsidRPr="00B30C87" w:rsidRDefault="004E1C17" w:rsidP="004E1C17">
            <w:pPr>
              <w:pStyle w:val="ListParagraph"/>
              <w:numPr>
                <w:ilvl w:val="0"/>
                <w:numId w:val="6"/>
              </w:numPr>
              <w:spacing w:after="60" w:line="259" w:lineRule="auto"/>
              <w:contextualSpacing w:val="0"/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>Section 3c.1: A Summary of Project Inventory Form is no longer required for ASM Repository project submissions.</w:t>
            </w:r>
          </w:p>
          <w:p w14:paraId="0BB5F2F5" w14:textId="518FE26A" w:rsidR="004E1C17" w:rsidRPr="004E1C17" w:rsidRDefault="004E1C17" w:rsidP="004E1C17">
            <w:pPr>
              <w:rPr>
                <w:rFonts w:ascii="Times New Roman" w:hAnsi="Times New Roman" w:cs="Times New Roman"/>
              </w:rPr>
            </w:pPr>
            <w:r w:rsidRPr="004F2E6B">
              <w:rPr>
                <w:rFonts w:ascii="Times New Roman" w:hAnsi="Times New Roman" w:cs="Times New Roman"/>
              </w:rPr>
              <w:t>If collections with objects from Private land are submitted for curation at ASM, a signed hard copy of the Deed of Gift must be submitted from each landowner during collections intake. If a Deed of Gift is not submitted from each landowner at this time, the collection cannot be received by the ASM Repository.</w:t>
            </w:r>
          </w:p>
        </w:tc>
      </w:tr>
      <w:tr w:rsidR="0065039E" w:rsidRPr="00564B33" w14:paraId="03572F05" w14:textId="77777777" w:rsidTr="005E150D">
        <w:trPr>
          <w:trHeight w:val="29"/>
        </w:trPr>
        <w:tc>
          <w:tcPr>
            <w:tcW w:w="455" w:type="dxa"/>
            <w:gridSpan w:val="2"/>
            <w:tcBorders>
              <w:bottom w:val="single" w:sz="4" w:space="0" w:color="auto"/>
            </w:tcBorders>
            <w:vAlign w:val="center"/>
          </w:tcPr>
          <w:p w14:paraId="267C6E9D" w14:textId="2642251C" w:rsidR="0065039E" w:rsidRPr="008B2AC7" w:rsidRDefault="0065039E" w:rsidP="0065039E">
            <w:pPr>
              <w:rPr>
                <w:rFonts w:ascii="Times New Roman" w:hAnsi="Times New Roman" w:cs="Times New Roman"/>
                <w:b/>
                <w:sz w:val="12"/>
              </w:rPr>
            </w:pPr>
          </w:p>
        </w:tc>
        <w:tc>
          <w:tcPr>
            <w:tcW w:w="10170" w:type="dxa"/>
            <w:gridSpan w:val="3"/>
            <w:tcBorders>
              <w:bottom w:val="single" w:sz="4" w:space="0" w:color="auto"/>
            </w:tcBorders>
            <w:vAlign w:val="bottom"/>
          </w:tcPr>
          <w:p w14:paraId="0EAC4EC9" w14:textId="593A2249" w:rsidR="0065039E" w:rsidRPr="008B2AC7" w:rsidRDefault="0065039E" w:rsidP="0065039E">
            <w:pPr>
              <w:rPr>
                <w:rFonts w:ascii="Times New Roman" w:hAnsi="Times New Roman" w:cs="Times New Roman"/>
                <w:sz w:val="12"/>
              </w:rPr>
            </w:pPr>
          </w:p>
        </w:tc>
      </w:tr>
    </w:tbl>
    <w:p w14:paraId="40F2474C" w14:textId="3AD5F6B1" w:rsidR="00FD225F" w:rsidRPr="00FD225F" w:rsidRDefault="00B378FD" w:rsidP="00B378FD">
      <w:pPr>
        <w:tabs>
          <w:tab w:val="left" w:pos="4200"/>
        </w:tabs>
      </w:pPr>
      <w:r>
        <w:tab/>
      </w:r>
    </w:p>
    <w:sectPr w:rsidR="00FD225F" w:rsidRPr="00FD225F" w:rsidSect="00DE7076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720" w:bottom="720" w:left="720" w:header="576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DDCE8" w14:textId="77777777" w:rsidR="00AC38ED" w:rsidRDefault="00AC38ED" w:rsidP="00701D24">
      <w:pPr>
        <w:spacing w:after="0" w:line="240" w:lineRule="auto"/>
      </w:pPr>
      <w:r>
        <w:separator/>
      </w:r>
    </w:p>
  </w:endnote>
  <w:endnote w:type="continuationSeparator" w:id="0">
    <w:p w14:paraId="5F7CA442" w14:textId="77777777" w:rsidR="00AC38ED" w:rsidRDefault="00AC38ED" w:rsidP="00701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3034223"/>
      <w:docPartObj>
        <w:docPartGallery w:val="Page Numbers (Bottom of Page)"/>
        <w:docPartUnique/>
      </w:docPartObj>
    </w:sdtPr>
    <w:sdtEndPr/>
    <w:sdtContent>
      <w:sdt>
        <w:sdtPr>
          <w:id w:val="1759938325"/>
          <w:docPartObj>
            <w:docPartGallery w:val="Page Numbers (Top of Page)"/>
            <w:docPartUnique/>
          </w:docPartObj>
        </w:sdtPr>
        <w:sdtEndPr/>
        <w:sdtContent>
          <w:p w14:paraId="4E5A90ED" w14:textId="7C9F4EF9" w:rsidR="00DE7076" w:rsidRDefault="00DE707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35DA1A1" w14:textId="77777777" w:rsidR="00DE7076" w:rsidRDefault="00DE70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520" w:type="dxa"/>
      <w:tblInd w:w="-3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755"/>
      <w:gridCol w:w="5765"/>
    </w:tblGrid>
    <w:tr w:rsidR="00DE7076" w:rsidRPr="00DE7076" w14:paraId="5A74452D" w14:textId="77777777" w:rsidTr="00DE7076">
      <w:trPr>
        <w:trHeight w:val="710"/>
      </w:trPr>
      <w:tc>
        <w:tcPr>
          <w:tcW w:w="5755" w:type="dxa"/>
        </w:tcPr>
        <w:p w14:paraId="333192F6" w14:textId="77777777" w:rsidR="00DE7076" w:rsidRPr="00DE7076" w:rsidRDefault="00DE7076" w:rsidP="00D359FE">
          <w:pPr>
            <w:pStyle w:val="Footer"/>
            <w:rPr>
              <w:rFonts w:ascii="Times New Roman" w:hAnsi="Times New Roman" w:cs="Times New Roman"/>
              <w:sz w:val="20"/>
            </w:rPr>
          </w:pPr>
          <w:r w:rsidRPr="00DE7076">
            <w:rPr>
              <w:rFonts w:ascii="Times New Roman" w:hAnsi="Times New Roman" w:cs="Times New Roman"/>
              <w:sz w:val="20"/>
            </w:rPr>
            <w:t>Collections Division</w:t>
          </w:r>
        </w:p>
        <w:p w14:paraId="7ACCD814" w14:textId="77777777" w:rsidR="00DE7076" w:rsidRDefault="00DE7076" w:rsidP="00D359FE">
          <w:pPr>
            <w:pStyle w:val="Footer"/>
            <w:rPr>
              <w:rFonts w:ascii="Times New Roman" w:hAnsi="Times New Roman" w:cs="Times New Roman"/>
              <w:sz w:val="20"/>
            </w:rPr>
          </w:pPr>
          <w:r w:rsidRPr="00DE7076">
            <w:rPr>
              <w:rFonts w:ascii="Times New Roman" w:hAnsi="Times New Roman" w:cs="Times New Roman"/>
              <w:sz w:val="20"/>
            </w:rPr>
            <w:t>Date: 1 July 2018</w:t>
          </w:r>
        </w:p>
        <w:p w14:paraId="54BF6D23" w14:textId="2F3E8191" w:rsidR="00DE7076" w:rsidRPr="00DE7076" w:rsidRDefault="00DE7076" w:rsidP="00D359FE">
          <w:pPr>
            <w:pStyle w:val="Footer"/>
            <w:rPr>
              <w:rFonts w:ascii="Times New Roman" w:hAnsi="Times New Roman" w:cs="Times New Roman"/>
              <w:sz w:val="20"/>
            </w:rPr>
          </w:pPr>
          <w:r w:rsidRPr="00DE7076">
            <w:rPr>
              <w:rFonts w:ascii="Times New Roman" w:hAnsi="Times New Roman" w:cs="Times New Roman"/>
              <w:sz w:val="20"/>
            </w:rPr>
            <w:t xml:space="preserve">Last revised: </w:t>
          </w:r>
          <w:r w:rsidR="00317098">
            <w:rPr>
              <w:rFonts w:ascii="Times New Roman" w:hAnsi="Times New Roman" w:cs="Times New Roman"/>
              <w:sz w:val="20"/>
            </w:rPr>
            <w:t>9</w:t>
          </w:r>
          <w:r w:rsidRPr="00DE7076">
            <w:rPr>
              <w:rFonts w:ascii="Times New Roman" w:hAnsi="Times New Roman" w:cs="Times New Roman"/>
              <w:sz w:val="20"/>
            </w:rPr>
            <w:t xml:space="preserve"> </w:t>
          </w:r>
          <w:r w:rsidR="00317098">
            <w:rPr>
              <w:rFonts w:ascii="Times New Roman" w:hAnsi="Times New Roman" w:cs="Times New Roman"/>
              <w:sz w:val="20"/>
            </w:rPr>
            <w:t>December</w:t>
          </w:r>
          <w:r w:rsidRPr="00DE7076">
            <w:rPr>
              <w:rFonts w:ascii="Times New Roman" w:hAnsi="Times New Roman" w:cs="Times New Roman"/>
              <w:sz w:val="20"/>
            </w:rPr>
            <w:t xml:space="preserve"> 202</w:t>
          </w:r>
          <w:r w:rsidR="00317098">
            <w:rPr>
              <w:rFonts w:ascii="Times New Roman" w:hAnsi="Times New Roman" w:cs="Times New Roman"/>
              <w:sz w:val="20"/>
            </w:rPr>
            <w:t>2</w:t>
          </w:r>
          <w:r w:rsidRPr="00DE7076">
            <w:rPr>
              <w:rFonts w:ascii="Times New Roman" w:hAnsi="Times New Roman" w:cs="Times New Roman"/>
              <w:sz w:val="20"/>
            </w:rPr>
            <w:tab/>
          </w:r>
          <w:r w:rsidRPr="00DE7076">
            <w:rPr>
              <w:rFonts w:ascii="Times New Roman" w:hAnsi="Times New Roman" w:cs="Times New Roman"/>
              <w:sz w:val="20"/>
            </w:rPr>
            <w:tab/>
          </w:r>
        </w:p>
      </w:tc>
      <w:tc>
        <w:tcPr>
          <w:tcW w:w="5765" w:type="dxa"/>
        </w:tcPr>
        <w:p w14:paraId="630339E4" w14:textId="77777777" w:rsidR="00DE7076" w:rsidRDefault="00DE7076" w:rsidP="00DE7076">
          <w:pPr>
            <w:pStyle w:val="Footer"/>
            <w:jc w:val="right"/>
            <w:rPr>
              <w:rFonts w:ascii="Times New Roman" w:hAnsi="Times New Roman" w:cs="Times New Roman"/>
              <w:sz w:val="20"/>
            </w:rPr>
          </w:pPr>
        </w:p>
        <w:p w14:paraId="1BAEE3F3" w14:textId="77777777" w:rsidR="00DE7076" w:rsidRDefault="00DE7076" w:rsidP="00DE7076">
          <w:pPr>
            <w:pStyle w:val="Footer"/>
            <w:jc w:val="right"/>
            <w:rPr>
              <w:rFonts w:ascii="Times New Roman" w:hAnsi="Times New Roman" w:cs="Times New Roman"/>
              <w:sz w:val="20"/>
            </w:rPr>
          </w:pPr>
        </w:p>
        <w:sdt>
          <w:sdtPr>
            <w:id w:val="1054278044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id w:val="239373289"/>
                <w:docPartObj>
                  <w:docPartGallery w:val="Page Numbers (Top of Page)"/>
                  <w:docPartUnique/>
                </w:docPartObj>
              </w:sdtPr>
              <w:sdtEndPr/>
              <w:sdtContent>
                <w:p w14:paraId="1204BA85" w14:textId="5D59AA25" w:rsidR="00DE7076" w:rsidRPr="00DE7076" w:rsidRDefault="00DE7076" w:rsidP="00DE7076">
                  <w:pPr>
                    <w:pStyle w:val="Footer"/>
                    <w:jc w:val="right"/>
                  </w:pPr>
                  <w:r>
                    <w:t xml:space="preserve">Page 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begin"/>
                  </w:r>
                  <w:r>
                    <w:rPr>
                      <w:b/>
                      <w:bCs/>
                    </w:rPr>
                    <w:instrText xml:space="preserve"> PAGE </w:instrTex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separate"/>
                  </w:r>
                  <w:r>
                    <w:rPr>
                      <w:b/>
                      <w:bCs/>
                      <w:sz w:val="24"/>
                      <w:szCs w:val="24"/>
                    </w:rPr>
                    <w:t>2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end"/>
                  </w:r>
                  <w:r>
                    <w:t xml:space="preserve"> of 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begin"/>
                  </w:r>
                  <w:r>
                    <w:rPr>
                      <w:b/>
                      <w:bCs/>
                    </w:rPr>
                    <w:instrText xml:space="preserve"> NUMPAGES  </w:instrTex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separate"/>
                  </w:r>
                  <w:r>
                    <w:rPr>
                      <w:b/>
                      <w:bCs/>
                      <w:sz w:val="24"/>
                      <w:szCs w:val="24"/>
                    </w:rPr>
                    <w:t>3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end"/>
                  </w:r>
                </w:p>
              </w:sdtContent>
            </w:sdt>
          </w:sdtContent>
        </w:sdt>
      </w:tc>
    </w:tr>
  </w:tbl>
  <w:p w14:paraId="1FBAC94E" w14:textId="3E1A4CE5" w:rsidR="00E61DDF" w:rsidRPr="00E61DDF" w:rsidRDefault="00E61DDF" w:rsidP="00DE7076">
    <w:pPr>
      <w:pStyle w:val="Footer"/>
      <w:rPr>
        <w:rFonts w:ascii="Times New Roman" w:hAnsi="Times New Roman" w:cs="Times New Roman"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2522529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F7C83DE" w14:textId="4694A529" w:rsidR="00DE7076" w:rsidRDefault="00DE707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4D6777D" w14:textId="77777777" w:rsidR="00DE7076" w:rsidRDefault="00DE70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6045C" w14:textId="77777777" w:rsidR="00AC38ED" w:rsidRDefault="00AC38ED" w:rsidP="00701D24">
      <w:pPr>
        <w:spacing w:after="0" w:line="240" w:lineRule="auto"/>
      </w:pPr>
      <w:r>
        <w:separator/>
      </w:r>
    </w:p>
  </w:footnote>
  <w:footnote w:type="continuationSeparator" w:id="0">
    <w:p w14:paraId="4FCEBCA5" w14:textId="77777777" w:rsidR="00AC38ED" w:rsidRDefault="00AC38ED" w:rsidP="00701D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620" w:type="dxa"/>
      <w:tblInd w:w="18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46"/>
      <w:gridCol w:w="3237"/>
      <w:gridCol w:w="3237"/>
    </w:tblGrid>
    <w:tr w:rsidR="00CD27C4" w14:paraId="6E38C286" w14:textId="77777777" w:rsidTr="0068219A">
      <w:trPr>
        <w:trHeight w:val="390"/>
      </w:trPr>
      <w:tc>
        <w:tcPr>
          <w:tcW w:w="4146" w:type="dxa"/>
          <w:vMerge w:val="restart"/>
          <w:vAlign w:val="center"/>
        </w:tcPr>
        <w:p w14:paraId="39106404" w14:textId="635911AB" w:rsidR="00CD27C4" w:rsidRDefault="00CD27C4" w:rsidP="00CD27C4">
          <w:pPr>
            <w:pStyle w:val="Header"/>
          </w:pPr>
          <w:r>
            <w:rPr>
              <w:noProof/>
            </w:rPr>
            <w:drawing>
              <wp:inline distT="0" distB="0" distL="0" distR="0" wp14:anchorId="6B07BB0A" wp14:editId="6AA469F5">
                <wp:extent cx="2324100" cy="499466"/>
                <wp:effectExtent l="0" t="0" r="0" b="0"/>
                <wp:docPr id="25" name="Picture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Z-State-Museum-Logo_PRIMARY_REVERSE_PLATE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44049" cy="5467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74" w:type="dxa"/>
          <w:gridSpan w:val="2"/>
          <w:vAlign w:val="center"/>
        </w:tcPr>
        <w:p w14:paraId="44D9AFC4" w14:textId="4B9B0366" w:rsidR="00CD27C4" w:rsidRPr="00701D24" w:rsidRDefault="00CD27C4" w:rsidP="00CD27C4">
          <w:pPr>
            <w:pStyle w:val="Header"/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  <w:r w:rsidRPr="00701D24">
            <w:rPr>
              <w:rFonts w:ascii="Times New Roman" w:hAnsi="Times New Roman" w:cs="Times New Roman"/>
              <w:b/>
              <w:sz w:val="28"/>
              <w:szCs w:val="28"/>
            </w:rPr>
            <w:t xml:space="preserve">PROJECT </w:t>
          </w:r>
          <w:r>
            <w:rPr>
              <w:rFonts w:ascii="Times New Roman" w:hAnsi="Times New Roman" w:cs="Times New Roman"/>
              <w:b/>
              <w:sz w:val="28"/>
              <w:szCs w:val="28"/>
            </w:rPr>
            <w:t>SUBMISSION UPDATE</w:t>
          </w:r>
        </w:p>
      </w:tc>
    </w:tr>
    <w:tr w:rsidR="00CD27C4" w14:paraId="4D0103C3" w14:textId="77777777" w:rsidTr="0068219A">
      <w:trPr>
        <w:trHeight w:val="390"/>
      </w:trPr>
      <w:tc>
        <w:tcPr>
          <w:tcW w:w="4146" w:type="dxa"/>
          <w:vMerge/>
          <w:vAlign w:val="center"/>
        </w:tcPr>
        <w:p w14:paraId="3655A958" w14:textId="77777777" w:rsidR="00CD27C4" w:rsidRDefault="00CD27C4" w:rsidP="00CD27C4">
          <w:pPr>
            <w:pStyle w:val="Header"/>
            <w:rPr>
              <w:noProof/>
            </w:rPr>
          </w:pPr>
        </w:p>
      </w:tc>
      <w:tc>
        <w:tcPr>
          <w:tcW w:w="3237" w:type="dxa"/>
          <w:vAlign w:val="center"/>
        </w:tcPr>
        <w:p w14:paraId="4E697EC3" w14:textId="44694FFE" w:rsidR="00CD27C4" w:rsidRPr="0068219A" w:rsidRDefault="00CD27C4" w:rsidP="00CD27C4">
          <w:pPr>
            <w:pStyle w:val="Header"/>
            <w:jc w:val="right"/>
            <w:rPr>
              <w:rFonts w:ascii="Times New Roman" w:hAnsi="Times New Roman" w:cs="Times New Roman"/>
              <w:szCs w:val="28"/>
            </w:rPr>
          </w:pPr>
          <w:r w:rsidRPr="0068219A">
            <w:rPr>
              <w:rFonts w:ascii="Times New Roman" w:hAnsi="Times New Roman" w:cs="Times New Roman"/>
              <w:szCs w:val="28"/>
            </w:rPr>
            <w:t>ASM Accession No.:</w:t>
          </w:r>
        </w:p>
      </w:tc>
      <w:tc>
        <w:tcPr>
          <w:tcW w:w="3237" w:type="dxa"/>
          <w:tcBorders>
            <w:bottom w:val="single" w:sz="4" w:space="0" w:color="auto"/>
          </w:tcBorders>
          <w:vAlign w:val="center"/>
        </w:tcPr>
        <w:p w14:paraId="0F4E618C" w14:textId="406A7078" w:rsidR="00CD27C4" w:rsidRPr="0068219A" w:rsidRDefault="00CD27C4" w:rsidP="00CD27C4">
          <w:pPr>
            <w:pStyle w:val="Header"/>
            <w:jc w:val="center"/>
            <w:rPr>
              <w:rFonts w:ascii="Times New Roman" w:hAnsi="Times New Roman" w:cs="Times New Roman"/>
              <w:szCs w:val="28"/>
            </w:rPr>
          </w:pPr>
        </w:p>
      </w:tc>
    </w:tr>
  </w:tbl>
  <w:p w14:paraId="16FDB820" w14:textId="77777777" w:rsidR="00701D24" w:rsidRDefault="00701D24" w:rsidP="00B378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620" w:type="dxa"/>
      <w:tblInd w:w="18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46"/>
      <w:gridCol w:w="3237"/>
      <w:gridCol w:w="3237"/>
    </w:tblGrid>
    <w:tr w:rsidR="00CD27C4" w14:paraId="556E0288" w14:textId="77777777" w:rsidTr="006F1DB7">
      <w:trPr>
        <w:trHeight w:val="390"/>
      </w:trPr>
      <w:tc>
        <w:tcPr>
          <w:tcW w:w="4146" w:type="dxa"/>
          <w:vMerge w:val="restart"/>
          <w:vAlign w:val="center"/>
        </w:tcPr>
        <w:p w14:paraId="62D5412A" w14:textId="77777777" w:rsidR="00CD27C4" w:rsidRDefault="00CD27C4" w:rsidP="00CD27C4">
          <w:pPr>
            <w:pStyle w:val="Header"/>
          </w:pPr>
          <w:r>
            <w:rPr>
              <w:noProof/>
            </w:rPr>
            <w:drawing>
              <wp:inline distT="0" distB="0" distL="0" distR="0" wp14:anchorId="6FDC269C" wp14:editId="6BC233BE">
                <wp:extent cx="2324100" cy="499466"/>
                <wp:effectExtent l="0" t="0" r="0" b="0"/>
                <wp:docPr id="26" name="Picture 26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Tex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44049" cy="5467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74" w:type="dxa"/>
          <w:gridSpan w:val="2"/>
          <w:vAlign w:val="center"/>
        </w:tcPr>
        <w:p w14:paraId="2A31D967" w14:textId="77777777" w:rsidR="00CD27C4" w:rsidRPr="00701D24" w:rsidRDefault="00CD27C4" w:rsidP="00CD27C4">
          <w:pPr>
            <w:pStyle w:val="Header"/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  <w:r w:rsidRPr="00701D24">
            <w:rPr>
              <w:rFonts w:ascii="Times New Roman" w:hAnsi="Times New Roman" w:cs="Times New Roman"/>
              <w:b/>
              <w:sz w:val="28"/>
              <w:szCs w:val="28"/>
            </w:rPr>
            <w:t xml:space="preserve">PROJECT </w:t>
          </w:r>
          <w:r>
            <w:rPr>
              <w:rFonts w:ascii="Times New Roman" w:hAnsi="Times New Roman" w:cs="Times New Roman"/>
              <w:b/>
              <w:sz w:val="28"/>
              <w:szCs w:val="28"/>
            </w:rPr>
            <w:t>SUBMISSION UPDATE</w:t>
          </w:r>
        </w:p>
      </w:tc>
    </w:tr>
    <w:tr w:rsidR="00CD27C4" w14:paraId="323329ED" w14:textId="77777777" w:rsidTr="006F1DB7">
      <w:trPr>
        <w:trHeight w:val="390"/>
      </w:trPr>
      <w:tc>
        <w:tcPr>
          <w:tcW w:w="4146" w:type="dxa"/>
          <w:vMerge/>
          <w:vAlign w:val="center"/>
        </w:tcPr>
        <w:p w14:paraId="78640B7F" w14:textId="77777777" w:rsidR="00CD27C4" w:rsidRDefault="00CD27C4" w:rsidP="00CD27C4">
          <w:pPr>
            <w:pStyle w:val="Header"/>
            <w:rPr>
              <w:noProof/>
            </w:rPr>
          </w:pPr>
        </w:p>
      </w:tc>
      <w:tc>
        <w:tcPr>
          <w:tcW w:w="3237" w:type="dxa"/>
          <w:vAlign w:val="center"/>
        </w:tcPr>
        <w:p w14:paraId="3119FD26" w14:textId="77777777" w:rsidR="00CD27C4" w:rsidRPr="0068219A" w:rsidRDefault="00CD27C4" w:rsidP="00CD27C4">
          <w:pPr>
            <w:pStyle w:val="Header"/>
            <w:jc w:val="right"/>
            <w:rPr>
              <w:rFonts w:ascii="Times New Roman" w:hAnsi="Times New Roman" w:cs="Times New Roman"/>
              <w:szCs w:val="28"/>
            </w:rPr>
          </w:pPr>
          <w:r w:rsidRPr="0068219A">
            <w:rPr>
              <w:rFonts w:ascii="Times New Roman" w:hAnsi="Times New Roman" w:cs="Times New Roman"/>
              <w:szCs w:val="28"/>
            </w:rPr>
            <w:t>ASM Accession No.:</w:t>
          </w:r>
        </w:p>
      </w:tc>
      <w:tc>
        <w:tcPr>
          <w:tcW w:w="3237" w:type="dxa"/>
          <w:tcBorders>
            <w:bottom w:val="single" w:sz="4" w:space="0" w:color="auto"/>
          </w:tcBorders>
          <w:vAlign w:val="center"/>
        </w:tcPr>
        <w:p w14:paraId="4D1177F1" w14:textId="77777777" w:rsidR="00CD27C4" w:rsidRPr="0068219A" w:rsidRDefault="00CD27C4" w:rsidP="00CD27C4">
          <w:pPr>
            <w:pStyle w:val="Header"/>
            <w:jc w:val="center"/>
            <w:rPr>
              <w:rFonts w:ascii="Times New Roman" w:hAnsi="Times New Roman" w:cs="Times New Roman"/>
              <w:szCs w:val="28"/>
            </w:rPr>
          </w:pPr>
        </w:p>
      </w:tc>
    </w:tr>
  </w:tbl>
  <w:p w14:paraId="5091CE41" w14:textId="77777777" w:rsidR="00CD27C4" w:rsidRDefault="00CD27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427C6"/>
    <w:multiLevelType w:val="hybridMultilevel"/>
    <w:tmpl w:val="3118E6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880EA1"/>
    <w:multiLevelType w:val="hybridMultilevel"/>
    <w:tmpl w:val="EE9EC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0D2FCF"/>
    <w:multiLevelType w:val="hybridMultilevel"/>
    <w:tmpl w:val="42AE5C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481BA4"/>
    <w:multiLevelType w:val="hybridMultilevel"/>
    <w:tmpl w:val="3F2E46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B672FD"/>
    <w:multiLevelType w:val="hybridMultilevel"/>
    <w:tmpl w:val="02DE49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D863C5"/>
    <w:multiLevelType w:val="hybridMultilevel"/>
    <w:tmpl w:val="6D7EE8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E1A05FC"/>
    <w:multiLevelType w:val="hybridMultilevel"/>
    <w:tmpl w:val="CB0E8FD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0630D64"/>
    <w:multiLevelType w:val="hybridMultilevel"/>
    <w:tmpl w:val="C1AA24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19C6E2B"/>
    <w:multiLevelType w:val="hybridMultilevel"/>
    <w:tmpl w:val="C1AA24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94E1CD6"/>
    <w:multiLevelType w:val="hybridMultilevel"/>
    <w:tmpl w:val="C36471E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D4B2EEC"/>
    <w:multiLevelType w:val="hybridMultilevel"/>
    <w:tmpl w:val="9D16C52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39331865">
    <w:abstractNumId w:val="2"/>
  </w:num>
  <w:num w:numId="2" w16cid:durableId="1399402416">
    <w:abstractNumId w:val="1"/>
  </w:num>
  <w:num w:numId="3" w16cid:durableId="975256189">
    <w:abstractNumId w:val="5"/>
  </w:num>
  <w:num w:numId="4" w16cid:durableId="602808635">
    <w:abstractNumId w:val="4"/>
  </w:num>
  <w:num w:numId="5" w16cid:durableId="112990888">
    <w:abstractNumId w:val="7"/>
  </w:num>
  <w:num w:numId="6" w16cid:durableId="2077438860">
    <w:abstractNumId w:val="6"/>
  </w:num>
  <w:num w:numId="7" w16cid:durableId="739595093">
    <w:abstractNumId w:val="10"/>
  </w:num>
  <w:num w:numId="8" w16cid:durableId="863440862">
    <w:abstractNumId w:val="9"/>
  </w:num>
  <w:num w:numId="9" w16cid:durableId="1489781278">
    <w:abstractNumId w:val="3"/>
  </w:num>
  <w:num w:numId="10" w16cid:durableId="1868133582">
    <w:abstractNumId w:val="0"/>
  </w:num>
  <w:num w:numId="11" w16cid:durableId="171365436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MjM0NTQwMzA2sbRQ0lEKTi0uzszPAykwqgUAfmQ6YSwAAAA="/>
  </w:docVars>
  <w:rsids>
    <w:rsidRoot w:val="0002606A"/>
    <w:rsid w:val="00003C0D"/>
    <w:rsid w:val="00017E7D"/>
    <w:rsid w:val="0002606A"/>
    <w:rsid w:val="00047C8E"/>
    <w:rsid w:val="00061DBC"/>
    <w:rsid w:val="00075857"/>
    <w:rsid w:val="0009392E"/>
    <w:rsid w:val="00095FB0"/>
    <w:rsid w:val="000B6739"/>
    <w:rsid w:val="000E59C6"/>
    <w:rsid w:val="000F0E37"/>
    <w:rsid w:val="000F19C1"/>
    <w:rsid w:val="000F6E6F"/>
    <w:rsid w:val="00134070"/>
    <w:rsid w:val="00153B58"/>
    <w:rsid w:val="00172AF4"/>
    <w:rsid w:val="001A473D"/>
    <w:rsid w:val="001A692D"/>
    <w:rsid w:val="001B6920"/>
    <w:rsid w:val="001C47E0"/>
    <w:rsid w:val="001D3268"/>
    <w:rsid w:val="001F5792"/>
    <w:rsid w:val="00201941"/>
    <w:rsid w:val="002031AD"/>
    <w:rsid w:val="0023279E"/>
    <w:rsid w:val="00232DD9"/>
    <w:rsid w:val="00277856"/>
    <w:rsid w:val="0029416B"/>
    <w:rsid w:val="00296E61"/>
    <w:rsid w:val="002A7629"/>
    <w:rsid w:val="002C43C5"/>
    <w:rsid w:val="002D3A13"/>
    <w:rsid w:val="002F6F15"/>
    <w:rsid w:val="0030518E"/>
    <w:rsid w:val="00306589"/>
    <w:rsid w:val="00317098"/>
    <w:rsid w:val="00320228"/>
    <w:rsid w:val="0034184D"/>
    <w:rsid w:val="0038044D"/>
    <w:rsid w:val="003A2658"/>
    <w:rsid w:val="003D333D"/>
    <w:rsid w:val="00400D51"/>
    <w:rsid w:val="004015A0"/>
    <w:rsid w:val="004248AD"/>
    <w:rsid w:val="00427992"/>
    <w:rsid w:val="00430E0B"/>
    <w:rsid w:val="00445FBA"/>
    <w:rsid w:val="00453009"/>
    <w:rsid w:val="0046178B"/>
    <w:rsid w:val="00462BF5"/>
    <w:rsid w:val="00472E1D"/>
    <w:rsid w:val="004B0A61"/>
    <w:rsid w:val="004B6DF9"/>
    <w:rsid w:val="004C30F1"/>
    <w:rsid w:val="004E1C17"/>
    <w:rsid w:val="004E24AF"/>
    <w:rsid w:val="004E3721"/>
    <w:rsid w:val="004E7397"/>
    <w:rsid w:val="004F2357"/>
    <w:rsid w:val="004F2E6B"/>
    <w:rsid w:val="00502F85"/>
    <w:rsid w:val="00516792"/>
    <w:rsid w:val="0056122D"/>
    <w:rsid w:val="00564B33"/>
    <w:rsid w:val="0059030D"/>
    <w:rsid w:val="005E150D"/>
    <w:rsid w:val="005E411A"/>
    <w:rsid w:val="006239C7"/>
    <w:rsid w:val="00624E60"/>
    <w:rsid w:val="0062781D"/>
    <w:rsid w:val="0065039E"/>
    <w:rsid w:val="00667BBA"/>
    <w:rsid w:val="0068219A"/>
    <w:rsid w:val="006905A5"/>
    <w:rsid w:val="006B12CA"/>
    <w:rsid w:val="006E0A73"/>
    <w:rsid w:val="006F6F45"/>
    <w:rsid w:val="00701D24"/>
    <w:rsid w:val="0071515B"/>
    <w:rsid w:val="0073049F"/>
    <w:rsid w:val="00730BA2"/>
    <w:rsid w:val="007350C3"/>
    <w:rsid w:val="007463ED"/>
    <w:rsid w:val="00761AB1"/>
    <w:rsid w:val="007647F1"/>
    <w:rsid w:val="0076656C"/>
    <w:rsid w:val="00770F23"/>
    <w:rsid w:val="0077297B"/>
    <w:rsid w:val="007B27A2"/>
    <w:rsid w:val="007B4F48"/>
    <w:rsid w:val="007C0393"/>
    <w:rsid w:val="00826F87"/>
    <w:rsid w:val="00831117"/>
    <w:rsid w:val="008427C3"/>
    <w:rsid w:val="008431E2"/>
    <w:rsid w:val="00850809"/>
    <w:rsid w:val="00862BF6"/>
    <w:rsid w:val="00875E89"/>
    <w:rsid w:val="00882125"/>
    <w:rsid w:val="00884B4B"/>
    <w:rsid w:val="00885D29"/>
    <w:rsid w:val="008B2AC7"/>
    <w:rsid w:val="008C73DC"/>
    <w:rsid w:val="008D0370"/>
    <w:rsid w:val="008D07FF"/>
    <w:rsid w:val="008F4EC3"/>
    <w:rsid w:val="008F7E53"/>
    <w:rsid w:val="00924FF2"/>
    <w:rsid w:val="00926860"/>
    <w:rsid w:val="00954903"/>
    <w:rsid w:val="00954C13"/>
    <w:rsid w:val="009553B7"/>
    <w:rsid w:val="009671CC"/>
    <w:rsid w:val="00971F1F"/>
    <w:rsid w:val="009802E6"/>
    <w:rsid w:val="00992CCB"/>
    <w:rsid w:val="0099465F"/>
    <w:rsid w:val="009A1B2F"/>
    <w:rsid w:val="009E38E3"/>
    <w:rsid w:val="009E5BB3"/>
    <w:rsid w:val="009F17CD"/>
    <w:rsid w:val="00A00906"/>
    <w:rsid w:val="00A64BCB"/>
    <w:rsid w:val="00A83D1F"/>
    <w:rsid w:val="00A9251D"/>
    <w:rsid w:val="00AB0258"/>
    <w:rsid w:val="00AC38ED"/>
    <w:rsid w:val="00AD1102"/>
    <w:rsid w:val="00AE5533"/>
    <w:rsid w:val="00B22B5F"/>
    <w:rsid w:val="00B30C87"/>
    <w:rsid w:val="00B378FD"/>
    <w:rsid w:val="00B62EBD"/>
    <w:rsid w:val="00B6308B"/>
    <w:rsid w:val="00B8151F"/>
    <w:rsid w:val="00B85317"/>
    <w:rsid w:val="00B86141"/>
    <w:rsid w:val="00B93EB4"/>
    <w:rsid w:val="00BA552A"/>
    <w:rsid w:val="00BA79E2"/>
    <w:rsid w:val="00BF4751"/>
    <w:rsid w:val="00BF5520"/>
    <w:rsid w:val="00C4174C"/>
    <w:rsid w:val="00C4289B"/>
    <w:rsid w:val="00C440EE"/>
    <w:rsid w:val="00C544DF"/>
    <w:rsid w:val="00C5509B"/>
    <w:rsid w:val="00C60444"/>
    <w:rsid w:val="00C65AEF"/>
    <w:rsid w:val="00C66403"/>
    <w:rsid w:val="00C74A42"/>
    <w:rsid w:val="00C759CF"/>
    <w:rsid w:val="00C77021"/>
    <w:rsid w:val="00C932CD"/>
    <w:rsid w:val="00C95D2C"/>
    <w:rsid w:val="00C97013"/>
    <w:rsid w:val="00CC620B"/>
    <w:rsid w:val="00CD27C4"/>
    <w:rsid w:val="00CD52A0"/>
    <w:rsid w:val="00CD669F"/>
    <w:rsid w:val="00CE662A"/>
    <w:rsid w:val="00D01854"/>
    <w:rsid w:val="00D06D3F"/>
    <w:rsid w:val="00D139E1"/>
    <w:rsid w:val="00D157CC"/>
    <w:rsid w:val="00D23C96"/>
    <w:rsid w:val="00D70EF8"/>
    <w:rsid w:val="00D7701F"/>
    <w:rsid w:val="00D77F0B"/>
    <w:rsid w:val="00D95614"/>
    <w:rsid w:val="00DA32E8"/>
    <w:rsid w:val="00DA540A"/>
    <w:rsid w:val="00DE7076"/>
    <w:rsid w:val="00DF2517"/>
    <w:rsid w:val="00DF3E78"/>
    <w:rsid w:val="00E031C2"/>
    <w:rsid w:val="00E21BE6"/>
    <w:rsid w:val="00E31C77"/>
    <w:rsid w:val="00E35AFD"/>
    <w:rsid w:val="00E419F6"/>
    <w:rsid w:val="00E463BD"/>
    <w:rsid w:val="00E61276"/>
    <w:rsid w:val="00E61DDF"/>
    <w:rsid w:val="00E76267"/>
    <w:rsid w:val="00E80D32"/>
    <w:rsid w:val="00EC143F"/>
    <w:rsid w:val="00ED05DE"/>
    <w:rsid w:val="00EF05A4"/>
    <w:rsid w:val="00EF3FA4"/>
    <w:rsid w:val="00F25886"/>
    <w:rsid w:val="00F3462C"/>
    <w:rsid w:val="00F60171"/>
    <w:rsid w:val="00F70850"/>
    <w:rsid w:val="00F73C85"/>
    <w:rsid w:val="00F92721"/>
    <w:rsid w:val="00FA4E6F"/>
    <w:rsid w:val="00FD225F"/>
    <w:rsid w:val="00FF2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4319FAD2"/>
  <w15:chartTrackingRefBased/>
  <w15:docId w15:val="{F09DA400-890C-4BA5-8BC4-EC1E45D4C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C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260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260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01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D24"/>
  </w:style>
  <w:style w:type="paragraph" w:styleId="Footer">
    <w:name w:val="footer"/>
    <w:basedOn w:val="Normal"/>
    <w:link w:val="FooterChar"/>
    <w:uiPriority w:val="99"/>
    <w:unhideWhenUsed/>
    <w:rsid w:val="00701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1D24"/>
  </w:style>
  <w:style w:type="paragraph" w:styleId="BalloonText">
    <w:name w:val="Balloon Text"/>
    <w:basedOn w:val="Normal"/>
    <w:link w:val="BalloonTextChar"/>
    <w:uiPriority w:val="99"/>
    <w:semiHidden/>
    <w:unhideWhenUsed/>
    <w:rsid w:val="004279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99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4174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4184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2327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9E"/>
    <w:rPr>
      <w:b/>
      <w:bCs/>
      <w:sz w:val="20"/>
      <w:szCs w:val="20"/>
    </w:rPr>
  </w:style>
  <w:style w:type="paragraph" w:styleId="EnvelopeReturn">
    <w:name w:val="envelope return"/>
    <w:basedOn w:val="Normal"/>
    <w:uiPriority w:val="99"/>
    <w:rsid w:val="006503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DA54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D27C4"/>
    <w:rPr>
      <w:color w:val="808080"/>
    </w:rPr>
  </w:style>
  <w:style w:type="paragraph" w:styleId="Revision">
    <w:name w:val="Revision"/>
    <w:hidden/>
    <w:uiPriority w:val="99"/>
    <w:semiHidden/>
    <w:rsid w:val="00C95D2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4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07C3CF5EEDE94CA43BD66505CA5B99" ma:contentTypeVersion="4" ma:contentTypeDescription="Create a new document." ma:contentTypeScope="" ma:versionID="e7a84f0e5e2b0b4cd517f1459b4fbeb7">
  <xsd:schema xmlns:xsd="http://www.w3.org/2001/XMLSchema" xmlns:xs="http://www.w3.org/2001/XMLSchema" xmlns:p="http://schemas.microsoft.com/office/2006/metadata/properties" xmlns:ns2="b93d735c-0f3a-439a-978d-aab691942755" targetNamespace="http://schemas.microsoft.com/office/2006/metadata/properties" ma:root="true" ma:fieldsID="ab36362de5b44907d95ea6cd2d5a8743" ns2:_="">
    <xsd:import namespace="b93d735c-0f3a-439a-978d-aab6919427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3d735c-0f3a-439a-978d-aab6919427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02BD89-AC18-423D-A942-BBDD06F347D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DAD49F2-2961-46BE-AE98-301504335A63}"/>
</file>

<file path=customXml/itemProps3.xml><?xml version="1.0" encoding="utf-8"?>
<ds:datastoreItem xmlns:ds="http://schemas.openxmlformats.org/officeDocument/2006/customXml" ds:itemID="{44985179-5DF5-41FA-9EAB-0E09A4DF7AF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4134E9-42CA-4741-86C4-4B41EE9568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012</Words>
  <Characters>57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Farland, Kathryn Anne - (kmacfarl)</dc:creator>
  <cp:keywords/>
  <dc:description/>
  <cp:lastModifiedBy>Cristin Lucas</cp:lastModifiedBy>
  <cp:revision>6</cp:revision>
  <cp:lastPrinted>2022-03-08T17:08:00Z</cp:lastPrinted>
  <dcterms:created xsi:type="dcterms:W3CDTF">2022-08-01T17:47:00Z</dcterms:created>
  <dcterms:modified xsi:type="dcterms:W3CDTF">2022-12-07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07C3CF5EEDE94CA43BD66505CA5B99</vt:lpwstr>
  </property>
  <property fmtid="{D5CDD505-2E9C-101B-9397-08002B2CF9AE}" pid="3" name="Order">
    <vt:r8>2438200</vt:r8>
  </property>
</Properties>
</file>